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AA0390" w14:textId="7E515DE6" w:rsidR="00EC3135" w:rsidRPr="00F71248" w:rsidRDefault="00EC3135" w:rsidP="00EC3135">
      <w:pPr>
        <w:jc w:val="center"/>
        <w:rPr>
          <w:b/>
          <w:bCs/>
          <w:lang w:val="en-US"/>
        </w:rPr>
      </w:pPr>
      <w:r w:rsidRPr="00F71248">
        <w:rPr>
          <w:b/>
          <w:bCs/>
          <w:lang w:val="en-US"/>
        </w:rPr>
        <w:t>Algorithm</w:t>
      </w:r>
    </w:p>
    <w:p w14:paraId="128C40C3" w14:textId="2975F33E" w:rsidR="00EC3135" w:rsidRPr="00F71248" w:rsidRDefault="00EC3135" w:rsidP="00EC3135">
      <w:pPr>
        <w:rPr>
          <w:b/>
          <w:bCs/>
          <w:lang w:val="en-US"/>
        </w:rPr>
      </w:pPr>
      <w:proofErr w:type="spellStart"/>
      <w:r w:rsidRPr="00F71248">
        <w:rPr>
          <w:b/>
          <w:bCs/>
          <w:lang w:val="en-US"/>
        </w:rPr>
        <w:t>Postive</w:t>
      </w:r>
      <w:proofErr w:type="spellEnd"/>
      <w:r w:rsidRPr="00F71248">
        <w:rPr>
          <w:b/>
          <w:bCs/>
          <w:lang w:val="en-US"/>
        </w:rPr>
        <w:t xml:space="preserve"> Number</w:t>
      </w:r>
    </w:p>
    <w:p w14:paraId="2F92EEB8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</w:t>
      </w:r>
    </w:p>
    <w:p w14:paraId="32DCD965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</w:t>
      </w:r>
      <w:proofErr w:type="spellStart"/>
      <w:r w:rsidRPr="00F71248">
        <w:rPr>
          <w:rFonts w:ascii="Consolas" w:eastAsia="Times New Roman" w:hAnsi="Consolas" w:cs="Times New Roman"/>
          <w:color w:val="CE9178"/>
          <w:lang w:eastAsia="en-IN"/>
        </w:rPr>
        <w:t>Netheir</w:t>
      </w:r>
      <w:proofErr w:type="spellEnd"/>
      <w:r w:rsidRPr="00F71248">
        <w:rPr>
          <w:rFonts w:ascii="Consolas" w:eastAsia="Times New Roman" w:hAnsi="Consolas" w:cs="Times New Roman"/>
          <w:color w:val="CE9178"/>
          <w:lang w:eastAsia="en-IN"/>
        </w:rPr>
        <w:t> positive nor negative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5D8CB548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els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&gt;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</w:t>
      </w:r>
    </w:p>
    <w:p w14:paraId="7A1370D5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Number is positive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56DC87E0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else</w:t>
      </w:r>
    </w:p>
    <w:p w14:paraId="2D0151D0" w14:textId="028E7B02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Number is negative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56557A3A" w14:textId="77777777" w:rsidR="00EC3135" w:rsidRPr="00F71248" w:rsidRDefault="00EC3135" w:rsidP="00EC3135">
      <w:pPr>
        <w:rPr>
          <w:b/>
          <w:bCs/>
          <w:lang w:val="en-US"/>
        </w:rPr>
      </w:pPr>
    </w:p>
    <w:p w14:paraId="472DB403" w14:textId="2F11BB91" w:rsidR="00EC3135" w:rsidRPr="00F71248" w:rsidRDefault="00EC3135" w:rsidP="00EC3135">
      <w:pPr>
        <w:rPr>
          <w:b/>
          <w:bCs/>
          <w:lang w:val="en-US"/>
        </w:rPr>
      </w:pPr>
      <w:r w:rsidRPr="00F71248">
        <w:rPr>
          <w:b/>
          <w:bCs/>
          <w:lang w:val="en-US"/>
        </w:rPr>
        <w:t xml:space="preserve">Odd Even </w:t>
      </w:r>
    </w:p>
    <w:p w14:paraId="6115C658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boolea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check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= 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2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proofErr w:type="gramStart"/>
      <w:r w:rsidRPr="00F71248">
        <w:rPr>
          <w:rFonts w:ascii="Consolas" w:eastAsia="Times New Roman" w:hAnsi="Consolas" w:cs="Times New Roman"/>
          <w:color w:val="D4D4D4"/>
          <w:lang w:eastAsia="en-IN"/>
        </w:rPr>
        <w:t>)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?</w:t>
      </w:r>
      <w:proofErr w:type="gramEnd"/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569CD6"/>
          <w:lang w:eastAsia="en-IN"/>
        </w:rPr>
        <w:t>tru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: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569CD6"/>
          <w:lang w:eastAsia="en-IN"/>
        </w:rPr>
        <w:t>fals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1B6715B5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check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</w:t>
      </w:r>
    </w:p>
    <w:p w14:paraId="5CB87E45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No is even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2CD0FBC7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else</w:t>
      </w:r>
    </w:p>
    <w:p w14:paraId="6857CB8B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No is odd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106E41F1" w14:textId="0B2893ED" w:rsidR="00EC3135" w:rsidRPr="00F71248" w:rsidRDefault="00EC3135" w:rsidP="00EC3135">
      <w:pPr>
        <w:rPr>
          <w:b/>
          <w:bCs/>
          <w:lang w:val="en-US"/>
        </w:rPr>
      </w:pPr>
    </w:p>
    <w:p w14:paraId="18FD8264" w14:textId="50EF4BEF" w:rsidR="00EC3135" w:rsidRPr="00F71248" w:rsidRDefault="00EC3135" w:rsidP="00EC3135">
      <w:pPr>
        <w:rPr>
          <w:b/>
          <w:bCs/>
          <w:lang w:val="en-US"/>
        </w:rPr>
      </w:pPr>
      <w:r w:rsidRPr="00F71248">
        <w:rPr>
          <w:b/>
          <w:bCs/>
          <w:lang w:val="en-US"/>
        </w:rPr>
        <w:t>N natural number sum</w:t>
      </w:r>
    </w:p>
    <w:p w14:paraId="40B24B71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&lt;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 {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No cann't be zero or negative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return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}</w:t>
      </w:r>
    </w:p>
    <w:p w14:paraId="13050053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u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= 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*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+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)/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2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41EA3490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Sum of 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 Natural No. is: 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u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5A8643FA" w14:textId="2768A4B6" w:rsidR="00EC3135" w:rsidRPr="00F71248" w:rsidRDefault="00EC3135" w:rsidP="00EC3135">
      <w:pPr>
        <w:rPr>
          <w:b/>
          <w:bCs/>
          <w:lang w:val="en-US"/>
        </w:rPr>
      </w:pPr>
    </w:p>
    <w:p w14:paraId="7483A7D1" w14:textId="7925C30A" w:rsidR="00EC3135" w:rsidRPr="00F71248" w:rsidRDefault="00EC3135" w:rsidP="00EC3135">
      <w:pPr>
        <w:rPr>
          <w:b/>
          <w:bCs/>
          <w:lang w:val="en-US"/>
        </w:rPr>
      </w:pPr>
      <w:r w:rsidRPr="00F71248">
        <w:rPr>
          <w:b/>
          <w:bCs/>
          <w:lang w:val="en-US"/>
        </w:rPr>
        <w:t>N natural number sum in a given range</w:t>
      </w:r>
    </w:p>
    <w:p w14:paraId="71D2C72D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upperLimit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&lt;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lowerLimit</w:t>
      </w:r>
      <w:proofErr w:type="spellEnd"/>
      <w:proofErr w:type="gramStart"/>
      <w:r w:rsidRPr="00F71248">
        <w:rPr>
          <w:rFonts w:ascii="Consolas" w:eastAsia="Times New Roman" w:hAnsi="Consolas" w:cs="Times New Roman"/>
          <w:color w:val="D4D4D4"/>
          <w:lang w:eastAsia="en-IN"/>
        </w:rPr>
        <w:t>){</w:t>
      </w:r>
      <w:proofErr w:type="gramEnd"/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</w:p>
    <w:p w14:paraId="3E300548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UpperLimit can't be less than LowerLimit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53475F6A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return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}</w:t>
      </w:r>
    </w:p>
    <w:p w14:paraId="7424518D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u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 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30598B94" w14:textId="38B83D49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gramStart"/>
      <w:r w:rsidRPr="00F71248">
        <w:rPr>
          <w:rFonts w:ascii="Consolas" w:eastAsia="Times New Roman" w:hAnsi="Consolas" w:cs="Times New Roman"/>
          <w:color w:val="C586C0"/>
          <w:lang w:eastAsia="en-IN"/>
        </w:rPr>
        <w:t>fo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gramEnd"/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 = 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lowerLimit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; 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&lt;=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upperLimit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; 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++)</w:t>
      </w:r>
    </w:p>
    <w:p w14:paraId="702E017B" w14:textId="340E1478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u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+= 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2FFBADEA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Sum of the numbers are: 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+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u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5EA78391" w14:textId="57A15539" w:rsidR="00EC3135" w:rsidRPr="00F71248" w:rsidRDefault="00EC3135" w:rsidP="00EC3135">
      <w:pPr>
        <w:rPr>
          <w:b/>
          <w:bCs/>
          <w:lang w:val="en-US"/>
        </w:rPr>
      </w:pPr>
    </w:p>
    <w:p w14:paraId="634F4997" w14:textId="5DFE5EFA" w:rsidR="00EC3135" w:rsidRPr="00F71248" w:rsidRDefault="00EC3135" w:rsidP="00EC3135">
      <w:pPr>
        <w:rPr>
          <w:b/>
          <w:bCs/>
          <w:lang w:val="en-US"/>
        </w:rPr>
      </w:pPr>
      <w:r w:rsidRPr="00F71248">
        <w:rPr>
          <w:b/>
          <w:bCs/>
          <w:lang w:val="en-US"/>
        </w:rPr>
        <w:t>Greatest of two numbers</w:t>
      </w:r>
    </w:p>
    <w:p w14:paraId="16D414F1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firs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&gt;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econd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</w:t>
      </w:r>
    </w:p>
    <w:p w14:paraId="61342C41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First Number is greater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29929720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els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econd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&gt;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firs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</w:t>
      </w:r>
    </w:p>
    <w:p w14:paraId="77BC7479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Second Number is greater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13CD3B99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els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</w:p>
    <w:p w14:paraId="437416F4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Both are equal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3567EF89" w14:textId="53146853" w:rsidR="00EC3135" w:rsidRPr="00F71248" w:rsidRDefault="00EC3135" w:rsidP="00EC3135">
      <w:pPr>
        <w:rPr>
          <w:b/>
          <w:bCs/>
          <w:lang w:val="en-US"/>
        </w:rPr>
      </w:pPr>
    </w:p>
    <w:p w14:paraId="50F321F3" w14:textId="32468B91" w:rsidR="00EC3135" w:rsidRPr="00F71248" w:rsidRDefault="00EC3135" w:rsidP="00EC3135">
      <w:pPr>
        <w:rPr>
          <w:b/>
          <w:bCs/>
          <w:lang w:val="en-US"/>
        </w:rPr>
      </w:pPr>
      <w:r w:rsidRPr="00F71248">
        <w:rPr>
          <w:b/>
          <w:bCs/>
          <w:lang w:val="en-US"/>
        </w:rPr>
        <w:t>Greatest of three numbers</w:t>
      </w:r>
    </w:p>
    <w:p w14:paraId="0FC0165F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proofErr w:type="gramStart"/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gramEnd"/>
      <w:r w:rsidRPr="00F71248">
        <w:rPr>
          <w:rFonts w:ascii="Consolas" w:eastAsia="Times New Roman" w:hAnsi="Consolas" w:cs="Times New Roman"/>
          <w:color w:val="9CDCFE"/>
          <w:lang w:eastAsia="en-IN"/>
        </w:rPr>
        <w:t>firs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==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econd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||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econd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==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third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||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third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==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firs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{</w:t>
      </w:r>
    </w:p>
    <w:p w14:paraId="5726F81A" w14:textId="143023CB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Please enter three distinct numbers to be compared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0D08E320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return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28FE08C2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}</w:t>
      </w:r>
    </w:p>
    <w:p w14:paraId="34A2D4EB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gramStart"/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gramEnd"/>
      <w:r w:rsidRPr="00F71248">
        <w:rPr>
          <w:rFonts w:ascii="Consolas" w:eastAsia="Times New Roman" w:hAnsi="Consolas" w:cs="Times New Roman"/>
          <w:color w:val="9CDCFE"/>
          <w:lang w:eastAsia="en-IN"/>
        </w:rPr>
        <w:t>firs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&gt;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econd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&amp;&amp;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econd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&gt;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third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</w:t>
      </w:r>
    </w:p>
    <w:p w14:paraId="65CEF810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firs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+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 is the greatest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500F5C99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lastRenderedPageBreak/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els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econd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&gt;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third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&amp;&amp;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third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&gt;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firs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</w:t>
      </w:r>
    </w:p>
    <w:p w14:paraId="78602ACD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econd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 is the greatest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1C56F6C8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else</w:t>
      </w:r>
    </w:p>
    <w:p w14:paraId="4F461752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third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 is the greatest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4D314943" w14:textId="089C8802" w:rsidR="00EC3135" w:rsidRPr="00F71248" w:rsidRDefault="00EC3135" w:rsidP="00EC3135">
      <w:pPr>
        <w:rPr>
          <w:b/>
          <w:bCs/>
          <w:lang w:val="en-US"/>
        </w:rPr>
      </w:pPr>
    </w:p>
    <w:p w14:paraId="781A711E" w14:textId="2C59CFA4" w:rsidR="00EC3135" w:rsidRPr="00F71248" w:rsidRDefault="00EC3135" w:rsidP="00EC3135">
      <w:pPr>
        <w:rPr>
          <w:b/>
          <w:bCs/>
          <w:lang w:val="en-US"/>
        </w:rPr>
      </w:pPr>
      <w:r w:rsidRPr="00F71248">
        <w:rPr>
          <w:b/>
          <w:bCs/>
          <w:lang w:val="en-US"/>
        </w:rPr>
        <w:t>Leap year</w:t>
      </w:r>
    </w:p>
    <w:p w14:paraId="7F4EAD33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gramStart"/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gram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yea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4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&amp;&amp;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yea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0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!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 ||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yea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40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</w:t>
      </w:r>
    </w:p>
    <w:p w14:paraId="085779FD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Year is leap year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1EEF8726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else</w:t>
      </w:r>
    </w:p>
    <w:p w14:paraId="66208509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Year isn't leap year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626929F4" w14:textId="0C7F8991" w:rsidR="00EC3135" w:rsidRPr="00F71248" w:rsidRDefault="00EC3135" w:rsidP="00EC3135">
      <w:pPr>
        <w:rPr>
          <w:b/>
          <w:bCs/>
          <w:lang w:val="en-US"/>
        </w:rPr>
      </w:pPr>
    </w:p>
    <w:p w14:paraId="13CD41FE" w14:textId="0D77B10D" w:rsidR="00EC3135" w:rsidRPr="00F71248" w:rsidRDefault="00EC3135" w:rsidP="00EC3135">
      <w:pPr>
        <w:rPr>
          <w:b/>
          <w:bCs/>
          <w:lang w:val="en-US"/>
        </w:rPr>
      </w:pPr>
      <w:r w:rsidRPr="00F71248">
        <w:rPr>
          <w:b/>
          <w:bCs/>
          <w:lang w:val="en-US"/>
        </w:rPr>
        <w:t>Prime number</w:t>
      </w:r>
    </w:p>
    <w:p w14:paraId="2D62C7F3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gramStart"/>
      <w:r w:rsidRPr="00F71248">
        <w:rPr>
          <w:rFonts w:ascii="Consolas" w:eastAsia="Times New Roman" w:hAnsi="Consolas" w:cs="Times New Roman"/>
          <w:color w:val="C586C0"/>
          <w:lang w:eastAsia="en-IN"/>
        </w:rPr>
        <w:t>fo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gramEnd"/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 = 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2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 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&lt;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; 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++){</w:t>
      </w:r>
    </w:p>
    <w:p w14:paraId="419D8886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==</w:t>
      </w:r>
      <w:proofErr w:type="gramStart"/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{</w:t>
      </w:r>
      <w:proofErr w:type="gramEnd"/>
    </w:p>
    <w:p w14:paraId="538B4EF3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 is not a prime number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2260AB0D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return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718EE557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}</w:t>
      </w:r>
    </w:p>
    <w:p w14:paraId="12012FB9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}</w:t>
      </w:r>
    </w:p>
    <w:p w14:paraId="52907C16" w14:textId="77777777" w:rsidR="00EC3135" w:rsidRPr="00F71248" w:rsidRDefault="00EC3135" w:rsidP="00EC3135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 is a prime number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43D00362" w14:textId="31CF94E9" w:rsidR="00EC3135" w:rsidRPr="00F71248" w:rsidRDefault="00EC3135" w:rsidP="00EC3135">
      <w:pPr>
        <w:rPr>
          <w:b/>
          <w:bCs/>
          <w:lang w:val="en-US"/>
        </w:rPr>
      </w:pPr>
    </w:p>
    <w:p w14:paraId="03908BDC" w14:textId="4BC2031A" w:rsidR="000E1D3B" w:rsidRPr="00F71248" w:rsidRDefault="000E1D3B" w:rsidP="00EC3135">
      <w:pPr>
        <w:rPr>
          <w:b/>
          <w:bCs/>
          <w:lang w:val="en-US"/>
        </w:rPr>
      </w:pPr>
      <w:r w:rsidRPr="00F71248">
        <w:rPr>
          <w:b/>
          <w:bCs/>
          <w:lang w:val="en-US"/>
        </w:rPr>
        <w:t>Sum of a digit of a number</w:t>
      </w:r>
    </w:p>
    <w:p w14:paraId="0CB2F40A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u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4848D1A3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whil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&gt;</w:t>
      </w:r>
      <w:proofErr w:type="gramStart"/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{</w:t>
      </w:r>
      <w:proofErr w:type="gramEnd"/>
    </w:p>
    <w:p w14:paraId="2C9F4849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u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+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75A4EBD6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/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52F87058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}</w:t>
      </w:r>
    </w:p>
    <w:p w14:paraId="1FFAC6B3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u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 is the sum of digits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6CFDE425" w14:textId="72A575A0" w:rsidR="000E1D3B" w:rsidRPr="00F71248" w:rsidRDefault="000E1D3B" w:rsidP="00EC3135">
      <w:pPr>
        <w:rPr>
          <w:b/>
          <w:bCs/>
          <w:lang w:val="en-US"/>
        </w:rPr>
      </w:pPr>
    </w:p>
    <w:p w14:paraId="509E6898" w14:textId="55C1AB4E" w:rsidR="000E1D3B" w:rsidRPr="00F71248" w:rsidRDefault="000E1D3B" w:rsidP="00EC3135">
      <w:pPr>
        <w:rPr>
          <w:b/>
          <w:bCs/>
          <w:lang w:val="en-US"/>
        </w:rPr>
      </w:pPr>
      <w:r w:rsidRPr="00F71248">
        <w:rPr>
          <w:b/>
          <w:bCs/>
          <w:lang w:val="en-US"/>
        </w:rPr>
        <w:t>Reverse a number</w:t>
      </w:r>
    </w:p>
    <w:p w14:paraId="696AF7FB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revers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47B8450E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r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033E0102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whil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&gt;</w:t>
      </w:r>
      <w:proofErr w:type="gramStart"/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{</w:t>
      </w:r>
      <w:proofErr w:type="gramEnd"/>
    </w:p>
    <w:p w14:paraId="7CB951CF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r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6C847938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revers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=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revers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*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+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r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312B5666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/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669E6709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}</w:t>
      </w:r>
    </w:p>
    <w:p w14:paraId="65E3B842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revers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 is reversed number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3A28B8B3" w14:textId="47428910" w:rsidR="000E1D3B" w:rsidRPr="00F71248" w:rsidRDefault="000E1D3B" w:rsidP="00EC3135">
      <w:pPr>
        <w:rPr>
          <w:b/>
          <w:bCs/>
          <w:lang w:val="en-US"/>
        </w:rPr>
      </w:pPr>
    </w:p>
    <w:p w14:paraId="5E910314" w14:textId="398972C3" w:rsidR="000E1D3B" w:rsidRPr="00F71248" w:rsidRDefault="000E1D3B" w:rsidP="00EC3135">
      <w:pPr>
        <w:rPr>
          <w:b/>
          <w:bCs/>
          <w:lang w:val="en-US"/>
        </w:rPr>
      </w:pPr>
      <w:r w:rsidRPr="00F71248">
        <w:rPr>
          <w:b/>
          <w:bCs/>
          <w:lang w:val="en-US"/>
        </w:rPr>
        <w:t>Check weather a no is palindrome or not</w:t>
      </w:r>
    </w:p>
    <w:p w14:paraId="4527C487" w14:textId="78F29901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temp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21AB4909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revers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431D9784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r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614A7419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whil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&gt;</w:t>
      </w:r>
      <w:proofErr w:type="gramStart"/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{</w:t>
      </w:r>
      <w:proofErr w:type="gramEnd"/>
    </w:p>
    <w:p w14:paraId="0054D86D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lastRenderedPageBreak/>
        <w:t>        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r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51FF6BF1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revers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revers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*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+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r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4EDCEC0C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/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0C585504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}</w:t>
      </w:r>
    </w:p>
    <w:p w14:paraId="33C226F6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temp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revers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</w:t>
      </w:r>
    </w:p>
    <w:p w14:paraId="3A5D8129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Number is a </w:t>
      </w:r>
      <w:proofErr w:type="spellStart"/>
      <w:r w:rsidRPr="00F71248">
        <w:rPr>
          <w:rFonts w:ascii="Consolas" w:eastAsia="Times New Roman" w:hAnsi="Consolas" w:cs="Times New Roman"/>
          <w:color w:val="CE9178"/>
          <w:lang w:eastAsia="en-IN"/>
        </w:rPr>
        <w:t>pallindrome</w:t>
      </w:r>
      <w:proofErr w:type="spellEnd"/>
      <w:r w:rsidRPr="00F71248">
        <w:rPr>
          <w:rFonts w:ascii="Consolas" w:eastAsia="Times New Roman" w:hAnsi="Consolas" w:cs="Times New Roman"/>
          <w:color w:val="CE9178"/>
          <w:lang w:eastAsia="en-IN"/>
        </w:rPr>
        <w:t>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3030DAE9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else</w:t>
      </w:r>
    </w:p>
    <w:p w14:paraId="5D4AEE64" w14:textId="77777777" w:rsidR="000E1D3B" w:rsidRPr="00F71248" w:rsidRDefault="000E1D3B" w:rsidP="000E1D3B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Number is not a </w:t>
      </w:r>
      <w:proofErr w:type="spellStart"/>
      <w:r w:rsidRPr="00F71248">
        <w:rPr>
          <w:rFonts w:ascii="Consolas" w:eastAsia="Times New Roman" w:hAnsi="Consolas" w:cs="Times New Roman"/>
          <w:color w:val="CE9178"/>
          <w:lang w:eastAsia="en-IN"/>
        </w:rPr>
        <w:t>pallindrome</w:t>
      </w:r>
      <w:proofErr w:type="spellEnd"/>
      <w:r w:rsidRPr="00F71248">
        <w:rPr>
          <w:rFonts w:ascii="Consolas" w:eastAsia="Times New Roman" w:hAnsi="Consolas" w:cs="Times New Roman"/>
          <w:color w:val="CE9178"/>
          <w:lang w:eastAsia="en-IN"/>
        </w:rPr>
        <w:t>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69047DCD" w14:textId="77777777" w:rsidR="000E1D3B" w:rsidRPr="00F71248" w:rsidRDefault="000E1D3B" w:rsidP="00EC3135">
      <w:pPr>
        <w:rPr>
          <w:b/>
          <w:bCs/>
          <w:lang w:val="en-US"/>
        </w:rPr>
      </w:pPr>
    </w:p>
    <w:p w14:paraId="58EA2586" w14:textId="3D2A5316" w:rsidR="00EC3135" w:rsidRPr="00F71248" w:rsidRDefault="00EE68D0" w:rsidP="00EC3135">
      <w:pPr>
        <w:rPr>
          <w:b/>
          <w:bCs/>
          <w:lang w:val="en-US"/>
        </w:rPr>
      </w:pPr>
      <w:r w:rsidRPr="00F71248">
        <w:rPr>
          <w:b/>
          <w:bCs/>
          <w:lang w:val="en-US"/>
        </w:rPr>
        <w:t xml:space="preserve">Amicable </w:t>
      </w:r>
      <w:proofErr w:type="gramStart"/>
      <w:r w:rsidRPr="00F71248">
        <w:rPr>
          <w:b/>
          <w:bCs/>
          <w:lang w:val="en-US"/>
        </w:rPr>
        <w:t>Number(</w:t>
      </w:r>
      <w:proofErr w:type="gramEnd"/>
      <w:r w:rsidRPr="00F71248">
        <w:rPr>
          <w:b/>
          <w:bCs/>
          <w:lang w:val="en-US"/>
        </w:rPr>
        <w:t xml:space="preserve">Friendly pairs) </w:t>
      </w:r>
      <w:r w:rsidRPr="00F71248">
        <w:rPr>
          <w:b/>
          <w:bCs/>
          <w:lang w:val="en-US"/>
        </w:rPr>
        <w:sym w:font="Wingdings" w:char="F0E0"/>
      </w:r>
      <w:r w:rsidRPr="00F71248">
        <w:rPr>
          <w:b/>
          <w:bCs/>
          <w:lang w:val="en-US"/>
        </w:rPr>
        <w:t xml:space="preserve"> some of proper divisor of </w:t>
      </w:r>
      <w:r w:rsidR="00801B08" w:rsidRPr="00F71248">
        <w:rPr>
          <w:b/>
          <w:bCs/>
          <w:lang w:val="en-US"/>
        </w:rPr>
        <w:t>first</w:t>
      </w:r>
      <w:r w:rsidRPr="00F71248">
        <w:rPr>
          <w:b/>
          <w:bCs/>
          <w:lang w:val="en-US"/>
        </w:rPr>
        <w:t xml:space="preserve"> i</w:t>
      </w:r>
      <w:r w:rsidR="00801B08" w:rsidRPr="00F71248">
        <w:rPr>
          <w:b/>
          <w:bCs/>
          <w:lang w:val="en-US"/>
        </w:rPr>
        <w:t xml:space="preserve">s equal to second number and vice </w:t>
      </w:r>
      <w:proofErr w:type="spellStart"/>
      <w:r w:rsidR="00801B08" w:rsidRPr="00F71248">
        <w:rPr>
          <w:b/>
          <w:bCs/>
          <w:lang w:val="en-US"/>
        </w:rPr>
        <w:t>vers</w:t>
      </w:r>
      <w:proofErr w:type="spellEnd"/>
    </w:p>
    <w:p w14:paraId="70A592F3" w14:textId="77777777" w:rsidR="00801B08" w:rsidRPr="00F71248" w:rsidRDefault="00801B08" w:rsidP="00801B08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count1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1B037A40" w14:textId="77777777" w:rsidR="00801B08" w:rsidRPr="00F71248" w:rsidRDefault="00801B08" w:rsidP="00801B08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count2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6F75BA65" w14:textId="77777777" w:rsidR="00801B08" w:rsidRPr="00F71248" w:rsidRDefault="00801B08" w:rsidP="00801B08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gramStart"/>
      <w:r w:rsidRPr="00F71248">
        <w:rPr>
          <w:rFonts w:ascii="Consolas" w:eastAsia="Times New Roman" w:hAnsi="Consolas" w:cs="Times New Roman"/>
          <w:color w:val="C586C0"/>
          <w:lang w:eastAsia="en-IN"/>
        </w:rPr>
        <w:t>fo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gramEnd"/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&lt;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1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/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2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++)</w:t>
      </w:r>
    </w:p>
    <w:p w14:paraId="127CAA08" w14:textId="77777777" w:rsidR="00801B08" w:rsidRPr="00F71248" w:rsidRDefault="00801B08" w:rsidP="00801B08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1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</w:t>
      </w:r>
    </w:p>
    <w:p w14:paraId="5393B9C4" w14:textId="77777777" w:rsidR="00801B08" w:rsidRPr="00F71248" w:rsidRDefault="00801B08" w:rsidP="00801B08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count1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count1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+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654A6B45" w14:textId="77777777" w:rsidR="00801B08" w:rsidRPr="00F71248" w:rsidRDefault="00801B08" w:rsidP="00801B08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gramStart"/>
      <w:r w:rsidRPr="00F71248">
        <w:rPr>
          <w:rFonts w:ascii="Consolas" w:eastAsia="Times New Roman" w:hAnsi="Consolas" w:cs="Times New Roman"/>
          <w:color w:val="C586C0"/>
          <w:lang w:eastAsia="en-IN"/>
        </w:rPr>
        <w:t>fo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gramEnd"/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j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j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&lt;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2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/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2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j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++)</w:t>
      </w:r>
    </w:p>
    <w:p w14:paraId="73021273" w14:textId="77777777" w:rsidR="00801B08" w:rsidRPr="00F71248" w:rsidRDefault="00801B08" w:rsidP="00801B08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2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j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</w:t>
      </w:r>
    </w:p>
    <w:p w14:paraId="318AC48F" w14:textId="77777777" w:rsidR="00801B08" w:rsidRPr="00F71248" w:rsidRDefault="00801B08" w:rsidP="00801B08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count2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count2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+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j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33A36250" w14:textId="77777777" w:rsidR="00801B08" w:rsidRPr="00F71248" w:rsidRDefault="00801B08" w:rsidP="00801B08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gramStart"/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gramEnd"/>
      <w:r w:rsidRPr="00F71248">
        <w:rPr>
          <w:rFonts w:ascii="Consolas" w:eastAsia="Times New Roman" w:hAnsi="Consolas" w:cs="Times New Roman"/>
          <w:color w:val="9CDCFE"/>
          <w:lang w:eastAsia="en-IN"/>
        </w:rPr>
        <w:t>count2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1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&amp;&amp;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count1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2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</w:t>
      </w:r>
    </w:p>
    <w:p w14:paraId="1DFF7207" w14:textId="77777777" w:rsidR="00801B08" w:rsidRPr="00F71248" w:rsidRDefault="00801B08" w:rsidP="00801B08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Two numbers are Amicable numbers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6BC63DA6" w14:textId="77777777" w:rsidR="00801B08" w:rsidRPr="00F71248" w:rsidRDefault="00801B08" w:rsidP="00801B08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else</w:t>
      </w:r>
    </w:p>
    <w:p w14:paraId="2F37F19B" w14:textId="77777777" w:rsidR="00801B08" w:rsidRPr="00F71248" w:rsidRDefault="00801B08" w:rsidP="00801B08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Two numbers are not Amicable numbers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752AA187" w14:textId="7C26E8D6" w:rsidR="00801B08" w:rsidRPr="00F71248" w:rsidRDefault="00801B08" w:rsidP="00EC3135">
      <w:pPr>
        <w:rPr>
          <w:b/>
          <w:bCs/>
          <w:lang w:val="en-US"/>
        </w:rPr>
      </w:pPr>
    </w:p>
    <w:p w14:paraId="13DA9EBA" w14:textId="53B92BEC" w:rsidR="00C017BA" w:rsidRPr="00F71248" w:rsidRDefault="00C017BA" w:rsidP="00EC3135">
      <w:pPr>
        <w:rPr>
          <w:b/>
          <w:bCs/>
          <w:lang w:val="en-US"/>
        </w:rPr>
      </w:pPr>
      <w:r w:rsidRPr="00F71248">
        <w:rPr>
          <w:b/>
          <w:bCs/>
          <w:lang w:val="en-US"/>
        </w:rPr>
        <w:t xml:space="preserve">Harshad Number </w:t>
      </w:r>
      <w:r w:rsidRPr="00F71248">
        <w:rPr>
          <w:b/>
          <w:bCs/>
          <w:lang w:val="en-US"/>
        </w:rPr>
        <w:sym w:font="Wingdings" w:char="F0E0"/>
      </w:r>
      <w:r w:rsidRPr="00F71248">
        <w:rPr>
          <w:b/>
          <w:bCs/>
          <w:lang w:val="en-US"/>
        </w:rPr>
        <w:t xml:space="preserve"> A no which is completely divisible by some of its </w:t>
      </w:r>
      <w:proofErr w:type="gramStart"/>
      <w:r w:rsidRPr="00F71248">
        <w:rPr>
          <w:b/>
          <w:bCs/>
          <w:lang w:val="en-US"/>
        </w:rPr>
        <w:t>digit</w:t>
      </w:r>
      <w:r w:rsidR="00E7343A" w:rsidRPr="00F71248">
        <w:rPr>
          <w:b/>
          <w:bCs/>
          <w:lang w:val="en-US"/>
        </w:rPr>
        <w:t>(</w:t>
      </w:r>
      <w:proofErr w:type="gramEnd"/>
      <w:r w:rsidR="00E7343A" w:rsidRPr="00F71248">
        <w:rPr>
          <w:b/>
          <w:bCs/>
          <w:lang w:val="en-US"/>
        </w:rPr>
        <w:t>153</w:t>
      </w:r>
      <w:r w:rsidR="00E7343A" w:rsidRPr="00F71248">
        <w:rPr>
          <w:b/>
          <w:bCs/>
          <w:lang w:val="en-US"/>
        </w:rPr>
        <w:sym w:font="Wingdings" w:char="F0E0"/>
      </w:r>
      <w:r w:rsidR="00E7343A" w:rsidRPr="00F71248">
        <w:rPr>
          <w:b/>
          <w:bCs/>
          <w:lang w:val="en-US"/>
        </w:rPr>
        <w:t xml:space="preserve">1+5+3=9 </w:t>
      </w:r>
      <w:r w:rsidR="00E7343A" w:rsidRPr="00F71248">
        <w:rPr>
          <w:b/>
          <w:bCs/>
          <w:lang w:val="en-US"/>
        </w:rPr>
        <w:sym w:font="Wingdings" w:char="F0E0"/>
      </w:r>
      <w:r w:rsidR="00E7343A" w:rsidRPr="00F71248">
        <w:rPr>
          <w:b/>
          <w:bCs/>
          <w:lang w:val="en-US"/>
        </w:rPr>
        <w:t xml:space="preserve"> 153%9==0)</w:t>
      </w:r>
    </w:p>
    <w:p w14:paraId="406E75E4" w14:textId="77777777" w:rsidR="00C017BA" w:rsidRPr="00F71248" w:rsidRDefault="00C017BA" w:rsidP="00C017BA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temp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68AD82BE" w14:textId="77777777" w:rsidR="00C017BA" w:rsidRPr="00F71248" w:rsidRDefault="00C017BA" w:rsidP="00C017BA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u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637DA7D6" w14:textId="77777777" w:rsidR="00C017BA" w:rsidRPr="00F71248" w:rsidRDefault="00C017BA" w:rsidP="00C017BA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whil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temp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&gt;</w:t>
      </w:r>
      <w:proofErr w:type="gramStart"/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{</w:t>
      </w:r>
      <w:proofErr w:type="gramEnd"/>
    </w:p>
    <w:p w14:paraId="669C9D66" w14:textId="77777777" w:rsidR="00C017BA" w:rsidRPr="00F71248" w:rsidRDefault="00C017BA" w:rsidP="00C017BA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u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+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temp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214F3809" w14:textId="77777777" w:rsidR="00C017BA" w:rsidRPr="00F71248" w:rsidRDefault="00C017BA" w:rsidP="00C017BA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temp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temp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/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77256CE9" w14:textId="77777777" w:rsidR="00C017BA" w:rsidRPr="00F71248" w:rsidRDefault="00C017BA" w:rsidP="00C017BA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}</w:t>
      </w:r>
    </w:p>
    <w:p w14:paraId="71D016F6" w14:textId="77777777" w:rsidR="00C017BA" w:rsidRPr="00F71248" w:rsidRDefault="00C017BA" w:rsidP="00C017BA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um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=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</w:t>
      </w:r>
    </w:p>
    <w:p w14:paraId="570DBFFF" w14:textId="77777777" w:rsidR="00C017BA" w:rsidRPr="00F71248" w:rsidRDefault="00C017BA" w:rsidP="00C017BA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Number is Harshad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458B7161" w14:textId="77777777" w:rsidR="00C017BA" w:rsidRPr="00F71248" w:rsidRDefault="00C017BA" w:rsidP="00C017BA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else</w:t>
      </w:r>
    </w:p>
    <w:p w14:paraId="1189649E" w14:textId="77777777" w:rsidR="00C017BA" w:rsidRPr="00F71248" w:rsidRDefault="00C017BA" w:rsidP="00C017BA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Not a Harshad Number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5F1AC552" w14:textId="04616AD7" w:rsidR="00C017BA" w:rsidRPr="00F71248" w:rsidRDefault="00C017BA" w:rsidP="00EC3135">
      <w:pPr>
        <w:rPr>
          <w:b/>
          <w:bCs/>
          <w:lang w:val="en-US"/>
        </w:rPr>
      </w:pPr>
    </w:p>
    <w:p w14:paraId="3F79C9EF" w14:textId="681E36BB" w:rsidR="00C017BA" w:rsidRPr="00F71248" w:rsidRDefault="00C017BA" w:rsidP="00EC3135">
      <w:pPr>
        <w:rPr>
          <w:b/>
          <w:bCs/>
          <w:lang w:val="en-US"/>
        </w:rPr>
      </w:pPr>
      <w:r w:rsidRPr="00F71248">
        <w:rPr>
          <w:b/>
          <w:bCs/>
          <w:lang w:val="en-US"/>
        </w:rPr>
        <w:t xml:space="preserve">Abundant number </w:t>
      </w:r>
      <w:r w:rsidRPr="00F71248">
        <w:rPr>
          <w:b/>
          <w:bCs/>
          <w:lang w:val="en-US"/>
        </w:rPr>
        <w:sym w:font="Wingdings" w:char="F0E0"/>
      </w:r>
      <w:r w:rsidRPr="00F71248">
        <w:rPr>
          <w:b/>
          <w:bCs/>
          <w:lang w:val="en-US"/>
        </w:rPr>
        <w:t xml:space="preserve"> </w:t>
      </w:r>
      <w:r w:rsidR="00E7343A" w:rsidRPr="00F71248">
        <w:rPr>
          <w:b/>
          <w:bCs/>
          <w:lang w:val="en-US"/>
        </w:rPr>
        <w:t xml:space="preserve">whose proper divisor’s sum is greater than number itself (12 </w:t>
      </w:r>
      <w:r w:rsidR="00E7343A" w:rsidRPr="00F71248">
        <w:rPr>
          <w:b/>
          <w:bCs/>
          <w:lang w:val="en-US"/>
        </w:rPr>
        <w:sym w:font="Wingdings" w:char="F0E0"/>
      </w:r>
      <w:r w:rsidR="00E7343A" w:rsidRPr="00F71248">
        <w:rPr>
          <w:b/>
          <w:bCs/>
          <w:lang w:val="en-US"/>
        </w:rPr>
        <w:t xml:space="preserve"> 1,2,3,4 ,6=6+4+3+2+1=16&gt;12)</w:t>
      </w:r>
    </w:p>
    <w:p w14:paraId="5EC40D6F" w14:textId="77777777" w:rsidR="00C017BA" w:rsidRPr="00F71248" w:rsidRDefault="00C017BA" w:rsidP="00C017BA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u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2244352A" w14:textId="77777777" w:rsidR="00C017BA" w:rsidRPr="00F71248" w:rsidRDefault="00C017BA" w:rsidP="00C017BA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gramStart"/>
      <w:r w:rsidRPr="00F71248">
        <w:rPr>
          <w:rFonts w:ascii="Consolas" w:eastAsia="Times New Roman" w:hAnsi="Consolas" w:cs="Times New Roman"/>
          <w:color w:val="C586C0"/>
          <w:lang w:eastAsia="en-IN"/>
        </w:rPr>
        <w:t>fo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gramEnd"/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&lt;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/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2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++)</w:t>
      </w:r>
    </w:p>
    <w:p w14:paraId="2DB85DEE" w14:textId="77777777" w:rsidR="00C017BA" w:rsidRPr="00F71248" w:rsidRDefault="00C017BA" w:rsidP="00C017BA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=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</w:t>
      </w:r>
    </w:p>
    <w:p w14:paraId="14F84CDA" w14:textId="77777777" w:rsidR="00C017BA" w:rsidRPr="00F71248" w:rsidRDefault="00C017BA" w:rsidP="00C017BA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u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+=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14A9156C" w14:textId="77777777" w:rsidR="00C017BA" w:rsidRPr="00F71248" w:rsidRDefault="00C017BA" w:rsidP="00C017BA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&lt;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u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</w:t>
      </w:r>
    </w:p>
    <w:p w14:paraId="35A79BFD" w14:textId="77777777" w:rsidR="00C017BA" w:rsidRPr="00F71248" w:rsidRDefault="00C017BA" w:rsidP="00C017BA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lastRenderedPageBreak/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No is an abundant number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7A1804E2" w14:textId="77777777" w:rsidR="00C017BA" w:rsidRPr="00F71248" w:rsidRDefault="00C017BA" w:rsidP="00C017BA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else</w:t>
      </w:r>
    </w:p>
    <w:p w14:paraId="0680595A" w14:textId="77777777" w:rsidR="00C017BA" w:rsidRPr="00F71248" w:rsidRDefault="00C017BA" w:rsidP="00C017BA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No is not an abundant number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6D950D19" w14:textId="1BC259F2" w:rsidR="00C017BA" w:rsidRPr="00F71248" w:rsidRDefault="00C017BA" w:rsidP="00EC3135">
      <w:pPr>
        <w:rPr>
          <w:b/>
          <w:bCs/>
          <w:lang w:val="en-US"/>
        </w:rPr>
      </w:pPr>
    </w:p>
    <w:p w14:paraId="0A01626C" w14:textId="13514BB6" w:rsidR="001317C6" w:rsidRPr="00F71248" w:rsidRDefault="00F00C5A" w:rsidP="00EC3135">
      <w:pPr>
        <w:rPr>
          <w:b/>
          <w:bCs/>
          <w:lang w:val="en-US"/>
        </w:rPr>
      </w:pPr>
      <w:r w:rsidRPr="00F71248">
        <w:rPr>
          <w:b/>
          <w:bCs/>
          <w:lang w:val="en-US"/>
        </w:rPr>
        <w:t xml:space="preserve">Automorphic Number </w:t>
      </w:r>
      <w:r w:rsidRPr="00F71248">
        <w:rPr>
          <w:b/>
          <w:bCs/>
          <w:lang w:val="en-US"/>
        </w:rPr>
        <w:sym w:font="Wingdings" w:char="F0E0"/>
      </w:r>
      <w:r w:rsidRPr="00F71248">
        <w:rPr>
          <w:b/>
          <w:bCs/>
          <w:lang w:val="en-US"/>
        </w:rPr>
        <w:t xml:space="preserve"> last digit of square of a number is equal to no itself </w:t>
      </w:r>
      <w:r w:rsidRPr="00F71248">
        <w:rPr>
          <w:b/>
          <w:bCs/>
          <w:lang w:val="en-US"/>
        </w:rPr>
        <w:sym w:font="Wingdings" w:char="F0E0"/>
      </w:r>
      <w:r w:rsidRPr="00F71248">
        <w:rPr>
          <w:b/>
          <w:bCs/>
          <w:lang w:val="en-US"/>
        </w:rPr>
        <w:t xml:space="preserve"> </w:t>
      </w:r>
      <w:r w:rsidR="00B331E2" w:rsidRPr="00F71248">
        <w:rPr>
          <w:b/>
          <w:bCs/>
          <w:lang w:val="en-US"/>
        </w:rPr>
        <w:t>2</w:t>
      </w:r>
      <w:r w:rsidRPr="00F71248">
        <w:rPr>
          <w:b/>
          <w:bCs/>
          <w:lang w:val="en-US"/>
        </w:rPr>
        <w:t>5 =</w:t>
      </w:r>
      <w:r w:rsidR="00B331E2" w:rsidRPr="00F71248">
        <w:rPr>
          <w:b/>
          <w:bCs/>
          <w:lang w:val="en-US"/>
        </w:rPr>
        <w:t>6</w:t>
      </w:r>
      <w:r w:rsidRPr="00F71248">
        <w:rPr>
          <w:b/>
          <w:bCs/>
          <w:lang w:val="en-US"/>
        </w:rPr>
        <w:t>25</w:t>
      </w:r>
      <w:r w:rsidR="00B331E2" w:rsidRPr="00F71248">
        <w:rPr>
          <w:b/>
          <w:bCs/>
          <w:lang w:val="en-US"/>
        </w:rPr>
        <w:sym w:font="Wingdings" w:char="F0E0"/>
      </w:r>
      <w:r w:rsidRPr="00F71248">
        <w:rPr>
          <w:b/>
          <w:bCs/>
          <w:lang w:val="en-US"/>
        </w:rPr>
        <w:t xml:space="preserve"> last di</w:t>
      </w:r>
      <w:r w:rsidR="00B331E2" w:rsidRPr="00F71248">
        <w:rPr>
          <w:b/>
          <w:bCs/>
          <w:lang w:val="en-US"/>
        </w:rPr>
        <w:t>gits 25=original number</w:t>
      </w:r>
    </w:p>
    <w:p w14:paraId="45F2C402" w14:textId="77777777" w:rsidR="00B331E2" w:rsidRPr="00F71248" w:rsidRDefault="00B331E2" w:rsidP="00B331E2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temp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= 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num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0D564DE8" w14:textId="77777777" w:rsidR="00B331E2" w:rsidRPr="00F71248" w:rsidRDefault="00B331E2" w:rsidP="00B331E2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quar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= 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num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*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num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42F77434" w14:textId="77777777" w:rsidR="00B331E2" w:rsidRPr="00F71248" w:rsidRDefault="00B331E2" w:rsidP="00B331E2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flag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2A31CE33" w14:textId="77777777" w:rsidR="00B331E2" w:rsidRPr="00F71248" w:rsidRDefault="00B331E2" w:rsidP="00B331E2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whil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num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&gt;</w:t>
      </w:r>
      <w:proofErr w:type="gramStart"/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{</w:t>
      </w:r>
      <w:proofErr w:type="gramEnd"/>
    </w:p>
    <w:p w14:paraId="53C0562A" w14:textId="77777777" w:rsidR="00B331E2" w:rsidRPr="00F71248" w:rsidRDefault="00B331E2" w:rsidP="00B331E2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%</w:t>
      </w:r>
      <w:proofErr w:type="gramStart"/>
      <w:r w:rsidRPr="00F71248">
        <w:rPr>
          <w:rFonts w:ascii="Consolas" w:eastAsia="Times New Roman" w:hAnsi="Consolas" w:cs="Times New Roman"/>
          <w:color w:val="B5CEA8"/>
          <w:lang w:eastAsia="en-IN"/>
        </w:rPr>
        <w:t>1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!=</w:t>
      </w:r>
      <w:proofErr w:type="gramEnd"/>
      <w:r w:rsidRPr="00F71248">
        <w:rPr>
          <w:rFonts w:ascii="Consolas" w:eastAsia="Times New Roman" w:hAnsi="Consolas" w:cs="Times New Roman"/>
          <w:color w:val="9CDCFE"/>
          <w:lang w:eastAsia="en-IN"/>
        </w:rPr>
        <w:t>squar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{</w:t>
      </w:r>
    </w:p>
    <w:p w14:paraId="14B668B8" w14:textId="77777777" w:rsidR="00B331E2" w:rsidRPr="00F71248" w:rsidRDefault="00B331E2" w:rsidP="00B331E2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flag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break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}</w:t>
      </w:r>
    </w:p>
    <w:p w14:paraId="34DC1E0E" w14:textId="77777777" w:rsidR="00B331E2" w:rsidRPr="00F71248" w:rsidRDefault="00B331E2" w:rsidP="00B331E2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num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num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/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7B79D64D" w14:textId="77777777" w:rsidR="00B331E2" w:rsidRPr="00F71248" w:rsidRDefault="00B331E2" w:rsidP="00B331E2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quar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quar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/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0C1F324D" w14:textId="77777777" w:rsidR="00B331E2" w:rsidRPr="00F71248" w:rsidRDefault="00B331E2" w:rsidP="00B331E2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}</w:t>
      </w:r>
    </w:p>
    <w:p w14:paraId="23D95DDC" w14:textId="77777777" w:rsidR="00B331E2" w:rsidRPr="00F71248" w:rsidRDefault="00B331E2" w:rsidP="00B331E2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flag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</w:t>
      </w:r>
    </w:p>
    <w:p w14:paraId="64F28900" w14:textId="77777777" w:rsidR="00B331E2" w:rsidRPr="00F71248" w:rsidRDefault="00B331E2" w:rsidP="00B331E2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Not automorphic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477EBB29" w14:textId="77777777" w:rsidR="00B331E2" w:rsidRPr="00F71248" w:rsidRDefault="00B331E2" w:rsidP="00B331E2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else</w:t>
      </w:r>
    </w:p>
    <w:p w14:paraId="63DEFEE4" w14:textId="77777777" w:rsidR="00B331E2" w:rsidRPr="00F71248" w:rsidRDefault="00B331E2" w:rsidP="00B331E2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Automorphic Number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30D24183" w14:textId="7B22C968" w:rsidR="00B331E2" w:rsidRPr="00F71248" w:rsidRDefault="00B331E2" w:rsidP="00EC3135">
      <w:pPr>
        <w:rPr>
          <w:b/>
          <w:bCs/>
          <w:lang w:val="en-US"/>
        </w:rPr>
      </w:pPr>
    </w:p>
    <w:p w14:paraId="00958376" w14:textId="09080DF8" w:rsidR="007A7E60" w:rsidRPr="00F71248" w:rsidRDefault="007A7E60" w:rsidP="00EC3135">
      <w:pPr>
        <w:rPr>
          <w:b/>
          <w:bCs/>
          <w:lang w:val="en-US"/>
        </w:rPr>
      </w:pPr>
      <w:r w:rsidRPr="00F71248">
        <w:rPr>
          <w:b/>
          <w:bCs/>
          <w:lang w:val="en-US"/>
        </w:rPr>
        <w:t>Fibonacci Numbers</w:t>
      </w:r>
    </w:p>
    <w:p w14:paraId="78B0A0C2" w14:textId="77777777" w:rsidR="007A7E60" w:rsidRPr="00F71248" w:rsidRDefault="007A7E60" w:rsidP="007A7E60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currentTerm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2B1423D8" w14:textId="77777777" w:rsidR="007A7E60" w:rsidRPr="00F71248" w:rsidRDefault="007A7E60" w:rsidP="007A7E60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previousTerm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3EAFE891" w14:textId="77777777" w:rsidR="007A7E60" w:rsidRPr="00F71248" w:rsidRDefault="007A7E60" w:rsidP="007A7E60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temp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7D79C702" w14:textId="77777777" w:rsidR="007A7E60" w:rsidRPr="00F71248" w:rsidRDefault="007A7E60" w:rsidP="007A7E60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previousTer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 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currentTer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 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43D48ABE" w14:textId="77777777" w:rsidR="007A7E60" w:rsidRPr="00F71248" w:rsidRDefault="007A7E60" w:rsidP="007A7E60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gramStart"/>
      <w:r w:rsidRPr="00F71248">
        <w:rPr>
          <w:rFonts w:ascii="Consolas" w:eastAsia="Times New Roman" w:hAnsi="Consolas" w:cs="Times New Roman"/>
          <w:color w:val="C586C0"/>
          <w:lang w:eastAsia="en-IN"/>
        </w:rPr>
        <w:t>fo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gramEnd"/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2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&lt;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nu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++){</w:t>
      </w:r>
    </w:p>
    <w:p w14:paraId="4BDB6DF8" w14:textId="77777777" w:rsidR="007A7E60" w:rsidRPr="00F71248" w:rsidRDefault="007A7E60" w:rsidP="007A7E60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temp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currentTer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+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previousTerm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3C169FDB" w14:textId="77777777" w:rsidR="007A7E60" w:rsidRPr="00F71248" w:rsidRDefault="007A7E60" w:rsidP="007A7E60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previousTerm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currentTerm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4AFF6974" w14:textId="77777777" w:rsidR="007A7E60" w:rsidRPr="00F71248" w:rsidRDefault="007A7E60" w:rsidP="007A7E60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currentTerm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temp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437D5943" w14:textId="77777777" w:rsidR="007A7E60" w:rsidRPr="00F71248" w:rsidRDefault="007A7E60" w:rsidP="007A7E60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currentTerm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 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150C875D" w14:textId="65F26B8B" w:rsidR="007A7E60" w:rsidRPr="00F71248" w:rsidRDefault="007A7E60" w:rsidP="00EC3135">
      <w:pPr>
        <w:rPr>
          <w:b/>
          <w:bCs/>
          <w:lang w:val="en-US"/>
        </w:rPr>
      </w:pPr>
    </w:p>
    <w:p w14:paraId="201498F4" w14:textId="72958A5E" w:rsidR="008F25DE" w:rsidRPr="00F71248" w:rsidRDefault="008F25DE" w:rsidP="00EC3135">
      <w:pPr>
        <w:rPr>
          <w:b/>
          <w:bCs/>
          <w:lang w:val="en-US"/>
        </w:rPr>
      </w:pPr>
      <w:r w:rsidRPr="00F71248">
        <w:rPr>
          <w:b/>
          <w:bCs/>
          <w:lang w:val="en-US"/>
        </w:rPr>
        <w:t>Factorial of a number</w:t>
      </w:r>
    </w:p>
    <w:p w14:paraId="4C9FD90A" w14:textId="77777777" w:rsidR="008F25DE" w:rsidRPr="00F71248" w:rsidRDefault="008F25DE" w:rsidP="008F25DE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&lt;</w:t>
      </w:r>
      <w:proofErr w:type="gramStart"/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{</w:t>
      </w:r>
      <w:proofErr w:type="gramEnd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Number cann't be Negative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return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}</w:t>
      </w:r>
    </w:p>
    <w:p w14:paraId="2B562A0D" w14:textId="77777777" w:rsidR="008F25DE" w:rsidRPr="00F71248" w:rsidRDefault="008F25DE" w:rsidP="008F25DE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long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fac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23981143" w14:textId="77777777" w:rsidR="008F25DE" w:rsidRPr="00F71248" w:rsidRDefault="008F25DE" w:rsidP="008F25DE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gramStart"/>
      <w:r w:rsidRPr="00F71248">
        <w:rPr>
          <w:rFonts w:ascii="Consolas" w:eastAsia="Times New Roman" w:hAnsi="Consolas" w:cs="Times New Roman"/>
          <w:color w:val="C586C0"/>
          <w:lang w:eastAsia="en-IN"/>
        </w:rPr>
        <w:t>fo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gramEnd"/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nu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&gt;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--){</w:t>
      </w:r>
    </w:p>
    <w:p w14:paraId="1BDAF755" w14:textId="77777777" w:rsidR="008F25DE" w:rsidRPr="00F71248" w:rsidRDefault="008F25DE" w:rsidP="008F25DE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fac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*=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3A4F3000" w14:textId="77777777" w:rsidR="008F25DE" w:rsidRPr="00F71248" w:rsidRDefault="008F25DE" w:rsidP="008F25DE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}</w:t>
      </w:r>
    </w:p>
    <w:p w14:paraId="0AF14BB7" w14:textId="77777777" w:rsidR="008F25DE" w:rsidRPr="00F71248" w:rsidRDefault="008F25DE" w:rsidP="008F25DE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ln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The factorial of the no is: 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fac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02EB20DA" w14:textId="5E7F890F" w:rsidR="008F25DE" w:rsidRPr="00F71248" w:rsidRDefault="008F25DE" w:rsidP="00EC3135">
      <w:pPr>
        <w:rPr>
          <w:b/>
          <w:bCs/>
          <w:lang w:val="en-US"/>
        </w:rPr>
      </w:pPr>
    </w:p>
    <w:p w14:paraId="5DB9DA51" w14:textId="67B82C41" w:rsidR="00BC6768" w:rsidRPr="00F71248" w:rsidRDefault="00BC6768" w:rsidP="00EC3135">
      <w:pPr>
        <w:rPr>
          <w:b/>
          <w:bCs/>
          <w:lang w:val="en-US"/>
        </w:rPr>
      </w:pPr>
      <w:r w:rsidRPr="00F71248">
        <w:rPr>
          <w:b/>
          <w:bCs/>
          <w:lang w:val="en-US"/>
        </w:rPr>
        <w:t>Power of a number + use of format specifiers</w:t>
      </w:r>
    </w:p>
    <w:p w14:paraId="586F367C" w14:textId="77777777" w:rsidR="00BC6768" w:rsidRPr="00F71248" w:rsidRDefault="00BC6768" w:rsidP="00BC67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Enter the base number: 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3D8A1042" w14:textId="77777777" w:rsidR="00BC6768" w:rsidRPr="00F71248" w:rsidRDefault="00BC6768" w:rsidP="00BC67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doubl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x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= </w:t>
      </w:r>
      <w:proofErr w:type="spellStart"/>
      <w:proofErr w:type="gramStart"/>
      <w:r w:rsidRPr="00F71248">
        <w:rPr>
          <w:rFonts w:ascii="Consolas" w:eastAsia="Times New Roman" w:hAnsi="Consolas" w:cs="Times New Roman"/>
          <w:color w:val="9CDCFE"/>
          <w:lang w:eastAsia="en-IN"/>
        </w:rPr>
        <w:t>sc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nextDouble</w:t>
      </w:r>
      <w:proofErr w:type="spellEnd"/>
      <w:proofErr w:type="gramEnd"/>
      <w:r w:rsidRPr="00F71248">
        <w:rPr>
          <w:rFonts w:ascii="Consolas" w:eastAsia="Times New Roman" w:hAnsi="Consolas" w:cs="Times New Roman"/>
          <w:color w:val="D4D4D4"/>
          <w:lang w:eastAsia="en-IN"/>
        </w:rPr>
        <w:t>();</w:t>
      </w:r>
    </w:p>
    <w:p w14:paraId="749E8C50" w14:textId="77777777" w:rsidR="00BC6768" w:rsidRPr="00F71248" w:rsidRDefault="00BC6768" w:rsidP="00BC67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Enter the Exponential number: 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0179DF30" w14:textId="77777777" w:rsidR="00BC6768" w:rsidRPr="00F71248" w:rsidRDefault="00BC6768" w:rsidP="00BC67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doubl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y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=</w:t>
      </w:r>
      <w:proofErr w:type="spellStart"/>
      <w:proofErr w:type="gramStart"/>
      <w:r w:rsidRPr="00F71248">
        <w:rPr>
          <w:rFonts w:ascii="Consolas" w:eastAsia="Times New Roman" w:hAnsi="Consolas" w:cs="Times New Roman"/>
          <w:color w:val="9CDCFE"/>
          <w:lang w:eastAsia="en-IN"/>
        </w:rPr>
        <w:t>sc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nextDouble</w:t>
      </w:r>
      <w:proofErr w:type="spellEnd"/>
      <w:proofErr w:type="gramEnd"/>
      <w:r w:rsidRPr="00F71248">
        <w:rPr>
          <w:rFonts w:ascii="Consolas" w:eastAsia="Times New Roman" w:hAnsi="Consolas" w:cs="Times New Roman"/>
          <w:color w:val="D4D4D4"/>
          <w:lang w:eastAsia="en-IN"/>
        </w:rPr>
        <w:t>();</w:t>
      </w:r>
    </w:p>
    <w:p w14:paraId="3B73ED4F" w14:textId="77777777" w:rsidR="00BC6768" w:rsidRPr="00F71248" w:rsidRDefault="00BC6768" w:rsidP="00BC67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</w:t>
      </w:r>
      <w:proofErr w:type="gramStart"/>
      <w:r w:rsidRPr="00F71248">
        <w:rPr>
          <w:rFonts w:ascii="Consolas" w:eastAsia="Times New Roman" w:hAnsi="Consolas" w:cs="Times New Roman"/>
          <w:color w:val="CE9178"/>
          <w:lang w:eastAsia="en-IN"/>
        </w:rPr>
        <w:t>pow(</w:t>
      </w:r>
      <w:proofErr w:type="gramEnd"/>
      <w:r w:rsidRPr="00F71248">
        <w:rPr>
          <w:rFonts w:ascii="Consolas" w:eastAsia="Times New Roman" w:hAnsi="Consolas" w:cs="Times New Roman"/>
          <w:color w:val="CE9178"/>
          <w:lang w:eastAsia="en-IN"/>
        </w:rPr>
        <w:t>%.3f, %.3f) is %.3f%n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,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x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,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y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,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Math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ow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x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,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y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);</w:t>
      </w:r>
    </w:p>
    <w:p w14:paraId="27243789" w14:textId="6963C45E" w:rsidR="00BC6768" w:rsidRPr="00F71248" w:rsidRDefault="00BC6768" w:rsidP="00EC3135">
      <w:pPr>
        <w:rPr>
          <w:b/>
          <w:bCs/>
          <w:lang w:val="en-US"/>
        </w:rPr>
      </w:pPr>
    </w:p>
    <w:p w14:paraId="33713931" w14:textId="2BA89E44" w:rsidR="00BC6768" w:rsidRPr="00F71248" w:rsidRDefault="00632F1B" w:rsidP="00EC3135">
      <w:pPr>
        <w:rPr>
          <w:b/>
          <w:bCs/>
          <w:lang w:val="en-US"/>
        </w:rPr>
      </w:pPr>
      <w:r w:rsidRPr="00F71248">
        <w:rPr>
          <w:b/>
          <w:bCs/>
          <w:lang w:val="en-US"/>
        </w:rPr>
        <w:t xml:space="preserve">Factors of a </w:t>
      </w:r>
      <w:proofErr w:type="gramStart"/>
      <w:r w:rsidRPr="00F71248">
        <w:rPr>
          <w:b/>
          <w:bCs/>
          <w:lang w:val="en-US"/>
        </w:rPr>
        <w:t>number :</w:t>
      </w:r>
      <w:proofErr w:type="gramEnd"/>
    </w:p>
    <w:p w14:paraId="5ADADC4F" w14:textId="77777777" w:rsidR="00632F1B" w:rsidRPr="00F71248" w:rsidRDefault="00632F1B" w:rsidP="00632F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Factors are: 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1942A4A2" w14:textId="77777777" w:rsidR="00632F1B" w:rsidRPr="00F71248" w:rsidRDefault="00632F1B" w:rsidP="00632F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gramStart"/>
      <w:r w:rsidRPr="00F71248">
        <w:rPr>
          <w:rFonts w:ascii="Consolas" w:eastAsia="Times New Roman" w:hAnsi="Consolas" w:cs="Times New Roman"/>
          <w:color w:val="C586C0"/>
          <w:lang w:eastAsia="en-IN"/>
        </w:rPr>
        <w:t>fo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gramEnd"/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&lt;=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++){</w:t>
      </w:r>
    </w:p>
    <w:p w14:paraId="2CB29DD7" w14:textId="77777777" w:rsidR="00632F1B" w:rsidRPr="00F71248" w:rsidRDefault="00632F1B" w:rsidP="00632F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=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</w:t>
      </w:r>
    </w:p>
    <w:p w14:paraId="5B5E036A" w14:textId="77777777" w:rsidR="00632F1B" w:rsidRPr="00F71248" w:rsidRDefault="00632F1B" w:rsidP="00632F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lastRenderedPageBreak/>
        <w:t>        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 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40B5F032" w14:textId="77777777" w:rsidR="00632F1B" w:rsidRPr="00F71248" w:rsidRDefault="00632F1B" w:rsidP="00632F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}</w:t>
      </w:r>
    </w:p>
    <w:p w14:paraId="7ECC6334" w14:textId="1EB68200" w:rsidR="00632F1B" w:rsidRPr="00F71248" w:rsidRDefault="00632F1B" w:rsidP="00EC3135">
      <w:pPr>
        <w:rPr>
          <w:b/>
          <w:bCs/>
          <w:lang w:val="en-US"/>
        </w:rPr>
      </w:pPr>
    </w:p>
    <w:p w14:paraId="5AA6047A" w14:textId="51F011E7" w:rsidR="00632F1B" w:rsidRPr="00F71248" w:rsidRDefault="00632F1B" w:rsidP="00EC3135">
      <w:pPr>
        <w:rPr>
          <w:b/>
          <w:bCs/>
          <w:lang w:val="en-US"/>
        </w:rPr>
      </w:pPr>
      <w:r w:rsidRPr="00F71248">
        <w:rPr>
          <w:b/>
          <w:bCs/>
          <w:lang w:val="en-US"/>
        </w:rPr>
        <w:t xml:space="preserve">Strong </w:t>
      </w:r>
      <w:proofErr w:type="gramStart"/>
      <w:r w:rsidRPr="00F71248">
        <w:rPr>
          <w:b/>
          <w:bCs/>
          <w:lang w:val="en-US"/>
        </w:rPr>
        <w:t>Number:-</w:t>
      </w:r>
      <w:proofErr w:type="gramEnd"/>
      <w:r w:rsidRPr="00F71248">
        <w:rPr>
          <w:b/>
          <w:bCs/>
          <w:lang w:val="en-US"/>
        </w:rPr>
        <w:t xml:space="preserve"> 145 </w:t>
      </w:r>
      <w:r w:rsidRPr="00F71248">
        <w:rPr>
          <w:b/>
          <w:bCs/>
          <w:lang w:val="en-US"/>
        </w:rPr>
        <w:sym w:font="Wingdings" w:char="F0E0"/>
      </w:r>
      <w:r w:rsidRPr="00F71248">
        <w:rPr>
          <w:b/>
          <w:bCs/>
          <w:lang w:val="en-US"/>
        </w:rPr>
        <w:t xml:space="preserve"> </w:t>
      </w:r>
      <w:r w:rsidR="009E4A86" w:rsidRPr="00F71248">
        <w:rPr>
          <w:b/>
          <w:bCs/>
          <w:lang w:val="en-US"/>
        </w:rPr>
        <w:t>1!+4!+5!=145 so 145 is a strong number.</w:t>
      </w:r>
    </w:p>
    <w:p w14:paraId="306679B4" w14:textId="77777777" w:rsidR="009E4A86" w:rsidRPr="00F71248" w:rsidRDefault="009E4A86" w:rsidP="009E4A8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temp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=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6657B605" w14:textId="77777777" w:rsidR="009E4A86" w:rsidRPr="00F71248" w:rsidRDefault="009E4A86" w:rsidP="009E4A8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u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4DEED088" w14:textId="77777777" w:rsidR="009E4A86" w:rsidRPr="00F71248" w:rsidRDefault="009E4A86" w:rsidP="009E4A8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r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5DC2CEC4" w14:textId="77777777" w:rsidR="009E4A86" w:rsidRPr="00F71248" w:rsidRDefault="009E4A86" w:rsidP="009E4A8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while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temp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&gt;</w:t>
      </w:r>
      <w:proofErr w:type="gramStart"/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{</w:t>
      </w:r>
      <w:proofErr w:type="gramEnd"/>
    </w:p>
    <w:p w14:paraId="15831B7C" w14:textId="77777777" w:rsidR="009E4A86" w:rsidRPr="00F71248" w:rsidRDefault="009E4A86" w:rsidP="009E4A8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r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temp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61C21533" w14:textId="77777777" w:rsidR="009E4A86" w:rsidRPr="00F71248" w:rsidRDefault="009E4A86" w:rsidP="009E4A8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fac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6DB4255C" w14:textId="77777777" w:rsidR="009E4A86" w:rsidRPr="00F71248" w:rsidRDefault="009E4A86" w:rsidP="009E4A8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gramStart"/>
      <w:r w:rsidRPr="00F71248">
        <w:rPr>
          <w:rFonts w:ascii="Consolas" w:eastAsia="Times New Roman" w:hAnsi="Consolas" w:cs="Times New Roman"/>
          <w:color w:val="C586C0"/>
          <w:lang w:eastAsia="en-IN"/>
        </w:rPr>
        <w:t>fo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gramEnd"/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r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&gt;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--)</w:t>
      </w:r>
    </w:p>
    <w:p w14:paraId="330A207A" w14:textId="77777777" w:rsidR="009E4A86" w:rsidRPr="00F71248" w:rsidRDefault="009E4A86" w:rsidP="009E4A8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fac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*=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268CAB15" w14:textId="77777777" w:rsidR="009E4A86" w:rsidRPr="00F71248" w:rsidRDefault="009E4A86" w:rsidP="009E4A8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u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+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fac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7D8C1865" w14:textId="77777777" w:rsidR="009E4A86" w:rsidRPr="00F71248" w:rsidRDefault="009E4A86" w:rsidP="009E4A8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temp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temp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/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0290DDBF" w14:textId="77777777" w:rsidR="009E4A86" w:rsidRPr="00F71248" w:rsidRDefault="009E4A86" w:rsidP="009E4A8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}</w:t>
      </w:r>
    </w:p>
    <w:p w14:paraId="0A979007" w14:textId="77777777" w:rsidR="009E4A86" w:rsidRPr="00F71248" w:rsidRDefault="009E4A86" w:rsidP="009E4A8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u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</w:t>
      </w:r>
    </w:p>
    <w:p w14:paraId="737D1364" w14:textId="77777777" w:rsidR="009E4A86" w:rsidRPr="00F71248" w:rsidRDefault="009E4A86" w:rsidP="009E4A8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 is a strong number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205DD2AA" w14:textId="77777777" w:rsidR="009E4A86" w:rsidRPr="00F71248" w:rsidRDefault="009E4A86" w:rsidP="009E4A8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else</w:t>
      </w:r>
    </w:p>
    <w:p w14:paraId="4A678B50" w14:textId="77777777" w:rsidR="009E4A86" w:rsidRPr="00F71248" w:rsidRDefault="009E4A86" w:rsidP="009E4A8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 not is a strong number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4BDC4040" w14:textId="015867D0" w:rsidR="009E4A86" w:rsidRPr="00F71248" w:rsidRDefault="009E4A86" w:rsidP="00EC3135">
      <w:pPr>
        <w:rPr>
          <w:b/>
          <w:bCs/>
          <w:lang w:val="en-US"/>
        </w:rPr>
      </w:pPr>
    </w:p>
    <w:p w14:paraId="379351AF" w14:textId="72DBE186" w:rsidR="009E4A86" w:rsidRPr="00F71248" w:rsidRDefault="009E4A86" w:rsidP="00EC3135">
      <w:pPr>
        <w:rPr>
          <w:b/>
          <w:bCs/>
          <w:lang w:val="en-US"/>
        </w:rPr>
      </w:pPr>
      <w:r w:rsidRPr="00F71248">
        <w:rPr>
          <w:b/>
          <w:bCs/>
          <w:lang w:val="en-US"/>
        </w:rPr>
        <w:t xml:space="preserve">Perfect </w:t>
      </w:r>
      <w:proofErr w:type="gramStart"/>
      <w:r w:rsidRPr="00F71248">
        <w:rPr>
          <w:b/>
          <w:bCs/>
          <w:lang w:val="en-US"/>
        </w:rPr>
        <w:t>Number :</w:t>
      </w:r>
      <w:proofErr w:type="gramEnd"/>
      <w:r w:rsidRPr="00F71248">
        <w:rPr>
          <w:b/>
          <w:bCs/>
          <w:lang w:val="en-US"/>
        </w:rPr>
        <w:t>- sum of proper factor becomes equal to a number 28</w:t>
      </w:r>
      <w:r w:rsidRPr="00F71248">
        <w:rPr>
          <w:b/>
          <w:bCs/>
          <w:lang w:val="en-US"/>
        </w:rPr>
        <w:sym w:font="Wingdings" w:char="F0E0"/>
      </w:r>
      <w:r w:rsidRPr="00F71248">
        <w:rPr>
          <w:b/>
          <w:bCs/>
          <w:lang w:val="en-US"/>
        </w:rPr>
        <w:t xml:space="preserve"> factor 1+2+4+7+14=28</w:t>
      </w:r>
    </w:p>
    <w:p w14:paraId="115B23B4" w14:textId="77777777" w:rsidR="009E4A86" w:rsidRPr="00F71248" w:rsidRDefault="009E4A86" w:rsidP="009E4A8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u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1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70755F11" w14:textId="77777777" w:rsidR="009E4A86" w:rsidRPr="00F71248" w:rsidRDefault="009E4A86" w:rsidP="009E4A8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gramStart"/>
      <w:r w:rsidRPr="00F71248">
        <w:rPr>
          <w:rFonts w:ascii="Consolas" w:eastAsia="Times New Roman" w:hAnsi="Consolas" w:cs="Times New Roman"/>
          <w:color w:val="C586C0"/>
          <w:lang w:eastAsia="en-IN"/>
        </w:rPr>
        <w:t>fo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gramEnd"/>
      <w:r w:rsidRPr="00F71248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2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&lt;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/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2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++){</w:t>
      </w:r>
    </w:p>
    <w:p w14:paraId="61CD1598" w14:textId="77777777" w:rsidR="009E4A86" w:rsidRPr="00F71248" w:rsidRDefault="009E4A86" w:rsidP="009E4A8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==</w:t>
      </w:r>
      <w:r w:rsidRPr="00F71248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</w:t>
      </w:r>
    </w:p>
    <w:p w14:paraId="13C26354" w14:textId="77777777" w:rsidR="009E4A86" w:rsidRPr="00F71248" w:rsidRDefault="009E4A86" w:rsidP="009E4A8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    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u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+=</w:t>
      </w:r>
      <w:proofErr w:type="spellStart"/>
      <w:r w:rsidRPr="00F71248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236951B4" w14:textId="77777777" w:rsidR="009E4A86" w:rsidRPr="00F71248" w:rsidRDefault="009E4A86" w:rsidP="009E4A8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}</w:t>
      </w:r>
    </w:p>
    <w:p w14:paraId="1A70251C" w14:textId="77777777" w:rsidR="009E4A86" w:rsidRPr="00F71248" w:rsidRDefault="009E4A86" w:rsidP="009E4A8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F71248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su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==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</w:t>
      </w:r>
    </w:p>
    <w:p w14:paraId="5B4C57EC" w14:textId="77777777" w:rsidR="009E4A86" w:rsidRPr="00F71248" w:rsidRDefault="009E4A86" w:rsidP="009E4A8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F71248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F71248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F71248">
        <w:rPr>
          <w:rFonts w:ascii="Consolas" w:eastAsia="Times New Roman" w:hAnsi="Consolas" w:cs="Times New Roman"/>
          <w:color w:val="DCDCAA"/>
          <w:lang w:eastAsia="en-IN"/>
        </w:rPr>
        <w:t>print</w:t>
      </w:r>
      <w:proofErr w:type="spellEnd"/>
      <w:r w:rsidRPr="00F71248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F71248">
        <w:rPr>
          <w:rFonts w:ascii="Consolas" w:eastAsia="Times New Roman" w:hAnsi="Consolas" w:cs="Times New Roman"/>
          <w:color w:val="9CDCFE"/>
          <w:lang w:eastAsia="en-IN"/>
        </w:rPr>
        <w:t>number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F71248">
        <w:rPr>
          <w:rFonts w:ascii="Consolas" w:eastAsia="Times New Roman" w:hAnsi="Consolas" w:cs="Times New Roman"/>
          <w:color w:val="CE9178"/>
          <w:lang w:eastAsia="en-IN"/>
        </w:rPr>
        <w:t>" is a perfect number"</w:t>
      </w:r>
      <w:r w:rsidRPr="00F71248">
        <w:rPr>
          <w:rFonts w:ascii="Consolas" w:eastAsia="Times New Roman" w:hAnsi="Consolas" w:cs="Times New Roman"/>
          <w:color w:val="D4D4D4"/>
          <w:lang w:eastAsia="en-IN"/>
        </w:rPr>
        <w:t>); </w:t>
      </w:r>
    </w:p>
    <w:p w14:paraId="75051B62" w14:textId="1AD5CDC8" w:rsidR="009E4A86" w:rsidRPr="00F71248" w:rsidRDefault="009E4A86" w:rsidP="00EC3135">
      <w:pPr>
        <w:rPr>
          <w:b/>
          <w:bCs/>
          <w:lang w:val="en-US"/>
        </w:rPr>
      </w:pPr>
    </w:p>
    <w:p w14:paraId="17442B5B" w14:textId="6691C9E6" w:rsidR="009E4A86" w:rsidRPr="00F71248" w:rsidRDefault="00A50EB6" w:rsidP="00EC3135">
      <w:pPr>
        <w:rPr>
          <w:b/>
          <w:bCs/>
          <w:lang w:val="en-US"/>
        </w:rPr>
      </w:pPr>
      <w:r w:rsidRPr="00F71248">
        <w:rPr>
          <w:b/>
          <w:bCs/>
          <w:lang w:val="en-US"/>
        </w:rPr>
        <w:t xml:space="preserve">LCM OF TWO </w:t>
      </w:r>
      <w:proofErr w:type="gramStart"/>
      <w:r w:rsidRPr="00F71248">
        <w:rPr>
          <w:b/>
          <w:bCs/>
          <w:lang w:val="en-US"/>
        </w:rPr>
        <w:t>NUMBERS :</w:t>
      </w:r>
      <w:proofErr w:type="gramEnd"/>
      <w:r w:rsidRPr="00F71248">
        <w:rPr>
          <w:b/>
          <w:bCs/>
          <w:lang w:val="en-US"/>
        </w:rPr>
        <w:t xml:space="preserve">- </w:t>
      </w:r>
    </w:p>
    <w:p w14:paraId="37729D94" w14:textId="77777777" w:rsidR="00A50EB6" w:rsidRPr="00A50EB6" w:rsidRDefault="00A50EB6" w:rsidP="00A50EB6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A50EB6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firstNumber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 = </w:t>
      </w:r>
      <w:proofErr w:type="spellStart"/>
      <w:proofErr w:type="gramStart"/>
      <w:r w:rsidRPr="00A50EB6">
        <w:rPr>
          <w:rFonts w:ascii="Consolas" w:eastAsia="Times New Roman" w:hAnsi="Consolas" w:cs="Times New Roman"/>
          <w:color w:val="9CDCFE"/>
          <w:lang w:eastAsia="en-IN"/>
        </w:rPr>
        <w:t>sc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A50EB6">
        <w:rPr>
          <w:rFonts w:ascii="Consolas" w:eastAsia="Times New Roman" w:hAnsi="Consolas" w:cs="Times New Roman"/>
          <w:color w:val="DCDCAA"/>
          <w:lang w:eastAsia="en-IN"/>
        </w:rPr>
        <w:t>nextInt</w:t>
      </w:r>
      <w:proofErr w:type="spellEnd"/>
      <w:proofErr w:type="gramEnd"/>
      <w:r w:rsidRPr="00A50EB6">
        <w:rPr>
          <w:rFonts w:ascii="Consolas" w:eastAsia="Times New Roman" w:hAnsi="Consolas" w:cs="Times New Roman"/>
          <w:color w:val="D4D4D4"/>
          <w:lang w:eastAsia="en-IN"/>
        </w:rPr>
        <w:t>();</w:t>
      </w:r>
    </w:p>
    <w:p w14:paraId="431408D0" w14:textId="77777777" w:rsidR="00A50EB6" w:rsidRPr="00A50EB6" w:rsidRDefault="00A50EB6" w:rsidP="00A50EB6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A50EB6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A50EB6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secondNumber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 = </w:t>
      </w:r>
      <w:proofErr w:type="spellStart"/>
      <w:proofErr w:type="gramStart"/>
      <w:r w:rsidRPr="00A50EB6">
        <w:rPr>
          <w:rFonts w:ascii="Consolas" w:eastAsia="Times New Roman" w:hAnsi="Consolas" w:cs="Times New Roman"/>
          <w:color w:val="9CDCFE"/>
          <w:lang w:eastAsia="en-IN"/>
        </w:rPr>
        <w:t>sc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A50EB6">
        <w:rPr>
          <w:rFonts w:ascii="Consolas" w:eastAsia="Times New Roman" w:hAnsi="Consolas" w:cs="Times New Roman"/>
          <w:color w:val="DCDCAA"/>
          <w:lang w:eastAsia="en-IN"/>
        </w:rPr>
        <w:t>nextInt</w:t>
      </w:r>
      <w:proofErr w:type="spellEnd"/>
      <w:proofErr w:type="gramEnd"/>
      <w:r w:rsidRPr="00A50EB6">
        <w:rPr>
          <w:rFonts w:ascii="Consolas" w:eastAsia="Times New Roman" w:hAnsi="Consolas" w:cs="Times New Roman"/>
          <w:color w:val="D4D4D4"/>
          <w:lang w:eastAsia="en-IN"/>
        </w:rPr>
        <w:t>();</w:t>
      </w:r>
    </w:p>
    <w:p w14:paraId="72A2E96D" w14:textId="77777777" w:rsidR="00A50EB6" w:rsidRPr="00A50EB6" w:rsidRDefault="00A50EB6" w:rsidP="00A50EB6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A50EB6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A50EB6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largerNumber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 = (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firstNumber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&gt;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secondNumber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)</w:t>
      </w:r>
    </w:p>
    <w:p w14:paraId="6EE200F1" w14:textId="77777777" w:rsidR="00A50EB6" w:rsidRPr="00A50EB6" w:rsidRDefault="00A50EB6" w:rsidP="00A50EB6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A50EB6">
        <w:rPr>
          <w:rFonts w:ascii="Consolas" w:eastAsia="Times New Roman" w:hAnsi="Consolas" w:cs="Times New Roman"/>
          <w:color w:val="D4D4D4"/>
          <w:lang w:eastAsia="en-IN"/>
        </w:rPr>
        <w:t>                            </w:t>
      </w:r>
      <w:r w:rsidRPr="00A50EB6">
        <w:rPr>
          <w:rFonts w:ascii="Consolas" w:eastAsia="Times New Roman" w:hAnsi="Consolas" w:cs="Times New Roman"/>
          <w:color w:val="C586C0"/>
          <w:lang w:eastAsia="en-IN"/>
        </w:rPr>
        <w:t>?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proofErr w:type="gramStart"/>
      <w:r w:rsidRPr="00A50EB6">
        <w:rPr>
          <w:rFonts w:ascii="Consolas" w:eastAsia="Times New Roman" w:hAnsi="Consolas" w:cs="Times New Roman"/>
          <w:color w:val="9CDCFE"/>
          <w:lang w:eastAsia="en-IN"/>
        </w:rPr>
        <w:t>firstNumber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A50EB6">
        <w:rPr>
          <w:rFonts w:ascii="Consolas" w:eastAsia="Times New Roman" w:hAnsi="Consolas" w:cs="Times New Roman"/>
          <w:color w:val="C586C0"/>
          <w:lang w:eastAsia="en-IN"/>
        </w:rPr>
        <w:t>:</w:t>
      </w:r>
      <w:proofErr w:type="gramEnd"/>
      <w:r w:rsidRPr="00A50EB6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secondNumber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;       </w:t>
      </w:r>
    </w:p>
    <w:p w14:paraId="6F4B119D" w14:textId="77777777" w:rsidR="00A50EB6" w:rsidRPr="00A50EB6" w:rsidRDefault="00A50EB6" w:rsidP="00A50EB6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A50EB6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A50EB6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A50EB6">
        <w:rPr>
          <w:rFonts w:ascii="Consolas" w:eastAsia="Times New Roman" w:hAnsi="Consolas" w:cs="Times New Roman"/>
          <w:color w:val="9CDCFE"/>
          <w:lang w:eastAsia="en-IN"/>
        </w:rPr>
        <w:t>lcm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 = 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firstNumber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* 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secondNumber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2DEF9BD0" w14:textId="77777777" w:rsidR="00A50EB6" w:rsidRPr="00A50EB6" w:rsidRDefault="00A50EB6" w:rsidP="00A50EB6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A50EB6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gramStart"/>
      <w:r w:rsidRPr="00A50EB6">
        <w:rPr>
          <w:rFonts w:ascii="Consolas" w:eastAsia="Times New Roman" w:hAnsi="Consolas" w:cs="Times New Roman"/>
          <w:color w:val="C586C0"/>
          <w:lang w:eastAsia="en-IN"/>
        </w:rPr>
        <w:t>for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gramEnd"/>
      <w:r w:rsidRPr="00A50EB6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 = </w:t>
      </w:r>
      <w:r w:rsidRPr="00A50EB6">
        <w:rPr>
          <w:rFonts w:ascii="Consolas" w:eastAsia="Times New Roman" w:hAnsi="Consolas" w:cs="Times New Roman"/>
          <w:color w:val="9CDCFE"/>
          <w:lang w:eastAsia="en-IN"/>
        </w:rPr>
        <w:t>lcm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; 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 &gt;=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largerNumber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 ; 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--){</w:t>
      </w:r>
    </w:p>
    <w:p w14:paraId="5C394411" w14:textId="77777777" w:rsidR="00A50EB6" w:rsidRPr="00A50EB6" w:rsidRDefault="00A50EB6" w:rsidP="00A50EB6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A50EB6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gramStart"/>
      <w:r w:rsidRPr="00A50EB6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spellStart"/>
      <w:proofErr w:type="gramEnd"/>
      <w:r w:rsidRPr="00A50EB6">
        <w:rPr>
          <w:rFonts w:ascii="Consolas" w:eastAsia="Times New Roman" w:hAnsi="Consolas" w:cs="Times New Roman"/>
          <w:color w:val="9CDCFE"/>
          <w:lang w:eastAsia="en-IN"/>
        </w:rPr>
        <w:t>i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A50EB6">
        <w:rPr>
          <w:rFonts w:ascii="Consolas" w:eastAsia="Times New Roman" w:hAnsi="Consolas" w:cs="Times New Roman"/>
          <w:color w:val="9CDCFE"/>
          <w:lang w:eastAsia="en-IN"/>
        </w:rPr>
        <w:t>firstNumber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==</w:t>
      </w:r>
      <w:r w:rsidRPr="00A50EB6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 &amp;&amp; 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i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A50EB6">
        <w:rPr>
          <w:rFonts w:ascii="Consolas" w:eastAsia="Times New Roman" w:hAnsi="Consolas" w:cs="Times New Roman"/>
          <w:color w:val="9CDCFE"/>
          <w:lang w:eastAsia="en-IN"/>
        </w:rPr>
        <w:t>secondNumber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==</w:t>
      </w:r>
      <w:r w:rsidRPr="00A50EB6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)</w:t>
      </w:r>
    </w:p>
    <w:p w14:paraId="1BF52149" w14:textId="77777777" w:rsidR="00A50EB6" w:rsidRPr="00A50EB6" w:rsidRDefault="00A50EB6" w:rsidP="00A50EB6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A50EB6">
        <w:rPr>
          <w:rFonts w:ascii="Consolas" w:eastAsia="Times New Roman" w:hAnsi="Consolas" w:cs="Times New Roman"/>
          <w:color w:val="D4D4D4"/>
          <w:lang w:eastAsia="en-IN"/>
        </w:rPr>
        <w:t>                </w:t>
      </w:r>
      <w:r w:rsidRPr="00A50EB6">
        <w:rPr>
          <w:rFonts w:ascii="Consolas" w:eastAsia="Times New Roman" w:hAnsi="Consolas" w:cs="Times New Roman"/>
          <w:color w:val="9CDCFE"/>
          <w:lang w:eastAsia="en-IN"/>
        </w:rPr>
        <w:t>lcm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=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260AB095" w14:textId="77777777" w:rsidR="00A50EB6" w:rsidRPr="00A50EB6" w:rsidRDefault="00A50EB6" w:rsidP="00A50EB6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A50EB6">
        <w:rPr>
          <w:rFonts w:ascii="Consolas" w:eastAsia="Times New Roman" w:hAnsi="Consolas" w:cs="Times New Roman"/>
          <w:color w:val="D4D4D4"/>
          <w:lang w:eastAsia="en-IN"/>
        </w:rPr>
        <w:t>        }</w:t>
      </w:r>
    </w:p>
    <w:p w14:paraId="03250D6A" w14:textId="77777777" w:rsidR="00A50EB6" w:rsidRPr="00A50EB6" w:rsidRDefault="00A50EB6" w:rsidP="00A50EB6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A50EB6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spellStart"/>
      <w:r w:rsidRPr="00A50EB6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A50EB6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A50EB6">
        <w:rPr>
          <w:rFonts w:ascii="Consolas" w:eastAsia="Times New Roman" w:hAnsi="Consolas" w:cs="Times New Roman"/>
          <w:color w:val="DCDCAA"/>
          <w:lang w:eastAsia="en-IN"/>
        </w:rPr>
        <w:t>println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A50EB6">
        <w:rPr>
          <w:rFonts w:ascii="Consolas" w:eastAsia="Times New Roman" w:hAnsi="Consolas" w:cs="Times New Roman"/>
          <w:color w:val="9CDCFE"/>
          <w:lang w:eastAsia="en-IN"/>
        </w:rPr>
        <w:t>lcm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A50EB6">
        <w:rPr>
          <w:rFonts w:ascii="Consolas" w:eastAsia="Times New Roman" w:hAnsi="Consolas" w:cs="Times New Roman"/>
          <w:color w:val="CE9178"/>
          <w:lang w:eastAsia="en-IN"/>
        </w:rPr>
        <w:t>" is the lcm of the numbers"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3F804159" w14:textId="77777777" w:rsidR="00A50EB6" w:rsidRPr="00A50EB6" w:rsidRDefault="00A50EB6" w:rsidP="00A50EB6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A50EB6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spellStart"/>
      <w:proofErr w:type="gramStart"/>
      <w:r w:rsidRPr="00A50EB6">
        <w:rPr>
          <w:rFonts w:ascii="Consolas" w:eastAsia="Times New Roman" w:hAnsi="Consolas" w:cs="Times New Roman"/>
          <w:color w:val="9CDCFE"/>
          <w:lang w:eastAsia="en-IN"/>
        </w:rPr>
        <w:t>sc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A50EB6">
        <w:rPr>
          <w:rFonts w:ascii="Consolas" w:eastAsia="Times New Roman" w:hAnsi="Consolas" w:cs="Times New Roman"/>
          <w:color w:val="DCDCAA"/>
          <w:lang w:eastAsia="en-IN"/>
        </w:rPr>
        <w:t>close</w:t>
      </w:r>
      <w:proofErr w:type="spellEnd"/>
      <w:proofErr w:type="gramEnd"/>
      <w:r w:rsidRPr="00A50EB6">
        <w:rPr>
          <w:rFonts w:ascii="Consolas" w:eastAsia="Times New Roman" w:hAnsi="Consolas" w:cs="Times New Roman"/>
          <w:color w:val="D4D4D4"/>
          <w:lang w:eastAsia="en-IN"/>
        </w:rPr>
        <w:t>(); </w:t>
      </w:r>
      <w:r w:rsidRPr="00A50EB6">
        <w:rPr>
          <w:rFonts w:ascii="Consolas" w:eastAsia="Times New Roman" w:hAnsi="Consolas" w:cs="Times New Roman"/>
          <w:color w:val="6A9955"/>
          <w:lang w:eastAsia="en-IN"/>
        </w:rPr>
        <w:t>//Not necessary but good practice! why? --&gt;</w:t>
      </w:r>
    </w:p>
    <w:p w14:paraId="01FB751E" w14:textId="3657C2C2" w:rsidR="00A50EB6" w:rsidRPr="00F71248" w:rsidRDefault="00A50EB6" w:rsidP="00EC3135">
      <w:pPr>
        <w:rPr>
          <w:b/>
          <w:bCs/>
          <w:lang w:val="en-US"/>
        </w:rPr>
      </w:pPr>
    </w:p>
    <w:p w14:paraId="5FD76BA2" w14:textId="4A083E03" w:rsidR="00A50EB6" w:rsidRPr="00F71248" w:rsidRDefault="00A50EB6" w:rsidP="00EC3135">
      <w:pPr>
        <w:rPr>
          <w:b/>
          <w:bCs/>
          <w:lang w:val="en-US"/>
        </w:rPr>
      </w:pPr>
      <w:r w:rsidRPr="00F71248">
        <w:rPr>
          <w:b/>
          <w:bCs/>
          <w:lang w:val="en-US"/>
        </w:rPr>
        <w:t xml:space="preserve">HCF/GCD OF TWO </w:t>
      </w:r>
      <w:proofErr w:type="gramStart"/>
      <w:r w:rsidRPr="00F71248">
        <w:rPr>
          <w:b/>
          <w:bCs/>
          <w:lang w:val="en-US"/>
        </w:rPr>
        <w:t>NUMBER :</w:t>
      </w:r>
      <w:proofErr w:type="gramEnd"/>
      <w:r w:rsidRPr="00F71248">
        <w:rPr>
          <w:b/>
          <w:bCs/>
          <w:lang w:val="en-US"/>
        </w:rPr>
        <w:t>-</w:t>
      </w:r>
    </w:p>
    <w:p w14:paraId="03D8E335" w14:textId="77777777" w:rsidR="00A50EB6" w:rsidRPr="00A50EB6" w:rsidRDefault="00A50EB6" w:rsidP="00A50EB6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A50EB6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firstNumber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 = </w:t>
      </w:r>
      <w:proofErr w:type="spellStart"/>
      <w:proofErr w:type="gramStart"/>
      <w:r w:rsidRPr="00A50EB6">
        <w:rPr>
          <w:rFonts w:ascii="Consolas" w:eastAsia="Times New Roman" w:hAnsi="Consolas" w:cs="Times New Roman"/>
          <w:color w:val="9CDCFE"/>
          <w:lang w:eastAsia="en-IN"/>
        </w:rPr>
        <w:t>sc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A50EB6">
        <w:rPr>
          <w:rFonts w:ascii="Consolas" w:eastAsia="Times New Roman" w:hAnsi="Consolas" w:cs="Times New Roman"/>
          <w:color w:val="DCDCAA"/>
          <w:lang w:eastAsia="en-IN"/>
        </w:rPr>
        <w:t>nextInt</w:t>
      </w:r>
      <w:proofErr w:type="spellEnd"/>
      <w:proofErr w:type="gramEnd"/>
      <w:r w:rsidRPr="00A50EB6">
        <w:rPr>
          <w:rFonts w:ascii="Consolas" w:eastAsia="Times New Roman" w:hAnsi="Consolas" w:cs="Times New Roman"/>
          <w:color w:val="D4D4D4"/>
          <w:lang w:eastAsia="en-IN"/>
        </w:rPr>
        <w:t>();</w:t>
      </w:r>
    </w:p>
    <w:p w14:paraId="32911E6E" w14:textId="77777777" w:rsidR="00A50EB6" w:rsidRPr="00A50EB6" w:rsidRDefault="00A50EB6" w:rsidP="00A50EB6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A50EB6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A50EB6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secondNumber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 = </w:t>
      </w:r>
      <w:proofErr w:type="spellStart"/>
      <w:proofErr w:type="gramStart"/>
      <w:r w:rsidRPr="00A50EB6">
        <w:rPr>
          <w:rFonts w:ascii="Consolas" w:eastAsia="Times New Roman" w:hAnsi="Consolas" w:cs="Times New Roman"/>
          <w:color w:val="9CDCFE"/>
          <w:lang w:eastAsia="en-IN"/>
        </w:rPr>
        <w:t>sc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A50EB6">
        <w:rPr>
          <w:rFonts w:ascii="Consolas" w:eastAsia="Times New Roman" w:hAnsi="Consolas" w:cs="Times New Roman"/>
          <w:color w:val="DCDCAA"/>
          <w:lang w:eastAsia="en-IN"/>
        </w:rPr>
        <w:t>nextInt</w:t>
      </w:r>
      <w:proofErr w:type="spellEnd"/>
      <w:proofErr w:type="gramEnd"/>
      <w:r w:rsidRPr="00A50EB6">
        <w:rPr>
          <w:rFonts w:ascii="Consolas" w:eastAsia="Times New Roman" w:hAnsi="Consolas" w:cs="Times New Roman"/>
          <w:color w:val="D4D4D4"/>
          <w:lang w:eastAsia="en-IN"/>
        </w:rPr>
        <w:t>();</w:t>
      </w:r>
    </w:p>
    <w:p w14:paraId="044921F4" w14:textId="77777777" w:rsidR="00A50EB6" w:rsidRPr="00A50EB6" w:rsidRDefault="00A50EB6" w:rsidP="00A50EB6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A50EB6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A50EB6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smallerNumber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 = (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firstNumber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&lt;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secondNumber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)</w:t>
      </w:r>
    </w:p>
    <w:p w14:paraId="04A845C4" w14:textId="77777777" w:rsidR="00A50EB6" w:rsidRPr="00A50EB6" w:rsidRDefault="00A50EB6" w:rsidP="00A50EB6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A50EB6">
        <w:rPr>
          <w:rFonts w:ascii="Consolas" w:eastAsia="Times New Roman" w:hAnsi="Consolas" w:cs="Times New Roman"/>
          <w:color w:val="D4D4D4"/>
          <w:lang w:eastAsia="en-IN"/>
        </w:rPr>
        <w:t>                            </w:t>
      </w:r>
      <w:r w:rsidRPr="00A50EB6">
        <w:rPr>
          <w:rFonts w:ascii="Consolas" w:eastAsia="Times New Roman" w:hAnsi="Consolas" w:cs="Times New Roman"/>
          <w:color w:val="C586C0"/>
          <w:lang w:eastAsia="en-IN"/>
        </w:rPr>
        <w:t>?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proofErr w:type="gramStart"/>
      <w:r w:rsidRPr="00A50EB6">
        <w:rPr>
          <w:rFonts w:ascii="Consolas" w:eastAsia="Times New Roman" w:hAnsi="Consolas" w:cs="Times New Roman"/>
          <w:color w:val="9CDCFE"/>
          <w:lang w:eastAsia="en-IN"/>
        </w:rPr>
        <w:t>firstNumber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A50EB6">
        <w:rPr>
          <w:rFonts w:ascii="Consolas" w:eastAsia="Times New Roman" w:hAnsi="Consolas" w:cs="Times New Roman"/>
          <w:color w:val="C586C0"/>
          <w:lang w:eastAsia="en-IN"/>
        </w:rPr>
        <w:t>:</w:t>
      </w:r>
      <w:proofErr w:type="gramEnd"/>
      <w:r w:rsidRPr="00A50EB6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secondNumber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;       </w:t>
      </w:r>
    </w:p>
    <w:p w14:paraId="4689258D" w14:textId="77777777" w:rsidR="00A50EB6" w:rsidRPr="00A50EB6" w:rsidRDefault="00A50EB6" w:rsidP="00A50EB6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A50EB6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A50EB6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hcf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 = 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smallerNumber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167278A7" w14:textId="77777777" w:rsidR="00A50EB6" w:rsidRPr="00A50EB6" w:rsidRDefault="00A50EB6" w:rsidP="00A50EB6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A50EB6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gramStart"/>
      <w:r w:rsidRPr="00A50EB6">
        <w:rPr>
          <w:rFonts w:ascii="Consolas" w:eastAsia="Times New Roman" w:hAnsi="Consolas" w:cs="Times New Roman"/>
          <w:color w:val="C586C0"/>
          <w:lang w:eastAsia="en-IN"/>
        </w:rPr>
        <w:t>for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gramEnd"/>
      <w:r w:rsidRPr="00A50EB6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 = 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hcf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; 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 &gt;=</w:t>
      </w:r>
      <w:r w:rsidRPr="00A50EB6">
        <w:rPr>
          <w:rFonts w:ascii="Consolas" w:eastAsia="Times New Roman" w:hAnsi="Consolas" w:cs="Times New Roman"/>
          <w:color w:val="B5CEA8"/>
          <w:lang w:eastAsia="en-IN"/>
        </w:rPr>
        <w:t>1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 ; 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--){</w:t>
      </w:r>
    </w:p>
    <w:p w14:paraId="408B5DC2" w14:textId="77777777" w:rsidR="00A50EB6" w:rsidRPr="00A50EB6" w:rsidRDefault="00A50EB6" w:rsidP="00A50EB6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A50EB6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gramStart"/>
      <w:r w:rsidRPr="00A50EB6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spellStart"/>
      <w:proofErr w:type="gramEnd"/>
      <w:r w:rsidRPr="00A50EB6">
        <w:rPr>
          <w:rFonts w:ascii="Consolas" w:eastAsia="Times New Roman" w:hAnsi="Consolas" w:cs="Times New Roman"/>
          <w:color w:val="9CDCFE"/>
          <w:lang w:eastAsia="en-IN"/>
        </w:rPr>
        <w:t>firstNumber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A50EB6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==</w:t>
      </w:r>
      <w:r w:rsidRPr="00A50EB6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 &amp;&amp; 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secondNumber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A50EB6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==</w:t>
      </w:r>
      <w:r w:rsidRPr="00A50EB6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){</w:t>
      </w:r>
    </w:p>
    <w:p w14:paraId="3D98B311" w14:textId="77777777" w:rsidR="00A50EB6" w:rsidRPr="00A50EB6" w:rsidRDefault="00A50EB6" w:rsidP="00A50EB6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A50EB6">
        <w:rPr>
          <w:rFonts w:ascii="Consolas" w:eastAsia="Times New Roman" w:hAnsi="Consolas" w:cs="Times New Roman"/>
          <w:color w:val="D4D4D4"/>
          <w:lang w:eastAsia="en-IN"/>
        </w:rPr>
        <w:t>                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hcf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=</w:t>
      </w:r>
      <w:proofErr w:type="spellStart"/>
      <w:r w:rsidRPr="00A50EB6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A50EB6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261A79FB" w14:textId="77777777" w:rsidR="00A50EB6" w:rsidRPr="00A50EB6" w:rsidRDefault="00A50EB6" w:rsidP="00A50EB6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A50EB6">
        <w:rPr>
          <w:rFonts w:ascii="Consolas" w:eastAsia="Times New Roman" w:hAnsi="Consolas" w:cs="Times New Roman"/>
          <w:color w:val="D4D4D4"/>
          <w:lang w:eastAsia="en-IN"/>
        </w:rPr>
        <w:t>                </w:t>
      </w:r>
      <w:r w:rsidRPr="00A50EB6">
        <w:rPr>
          <w:rFonts w:ascii="Consolas" w:eastAsia="Times New Roman" w:hAnsi="Consolas" w:cs="Times New Roman"/>
          <w:color w:val="C586C0"/>
          <w:lang w:eastAsia="en-IN"/>
        </w:rPr>
        <w:t>break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60C64DC0" w14:textId="77777777" w:rsidR="00A50EB6" w:rsidRPr="00A50EB6" w:rsidRDefault="00A50EB6" w:rsidP="00A50EB6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A50EB6">
        <w:rPr>
          <w:rFonts w:ascii="Consolas" w:eastAsia="Times New Roman" w:hAnsi="Consolas" w:cs="Times New Roman"/>
          <w:color w:val="D4D4D4"/>
          <w:lang w:eastAsia="en-IN"/>
        </w:rPr>
        <w:lastRenderedPageBreak/>
        <w:t>            }</w:t>
      </w:r>
    </w:p>
    <w:p w14:paraId="32A1A81A" w14:textId="77777777" w:rsidR="00A50EB6" w:rsidRPr="00A50EB6" w:rsidRDefault="00A50EB6" w:rsidP="00A50EB6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A50EB6">
        <w:rPr>
          <w:rFonts w:ascii="Consolas" w:eastAsia="Times New Roman" w:hAnsi="Consolas" w:cs="Times New Roman"/>
          <w:color w:val="D4D4D4"/>
          <w:lang w:eastAsia="en-IN"/>
        </w:rPr>
        <w:t>        }</w:t>
      </w:r>
    </w:p>
    <w:p w14:paraId="7EBAAFC1" w14:textId="77777777" w:rsidR="00A50EB6" w:rsidRPr="00A50EB6" w:rsidRDefault="00A50EB6" w:rsidP="00A50EB6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A50EB6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A50EB6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A50EB6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A50EB6">
        <w:rPr>
          <w:rFonts w:ascii="Consolas" w:eastAsia="Times New Roman" w:hAnsi="Consolas" w:cs="Times New Roman"/>
          <w:color w:val="DCDCAA"/>
          <w:lang w:eastAsia="en-IN"/>
        </w:rPr>
        <w:t>println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A50EB6">
        <w:rPr>
          <w:rFonts w:ascii="Consolas" w:eastAsia="Times New Roman" w:hAnsi="Consolas" w:cs="Times New Roman"/>
          <w:color w:val="9CDCFE"/>
          <w:lang w:eastAsia="en-IN"/>
        </w:rPr>
        <w:t>hcf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A50EB6">
        <w:rPr>
          <w:rFonts w:ascii="Consolas" w:eastAsia="Times New Roman" w:hAnsi="Consolas" w:cs="Times New Roman"/>
          <w:color w:val="CE9178"/>
          <w:lang w:eastAsia="en-IN"/>
        </w:rPr>
        <w:t>" is the hcf/gcd of the numbers"</w:t>
      </w:r>
      <w:r w:rsidRPr="00A50EB6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3BDCD4D7" w14:textId="717F738D" w:rsidR="00A50EB6" w:rsidRPr="00F71248" w:rsidRDefault="00750E1D" w:rsidP="00EC3135">
      <w:pPr>
        <w:rPr>
          <w:b/>
          <w:bCs/>
          <w:lang w:val="en-US"/>
        </w:rPr>
      </w:pPr>
      <w:proofErr w:type="spellStart"/>
      <w:r w:rsidRPr="00F71248">
        <w:rPr>
          <w:b/>
          <w:bCs/>
          <w:lang w:val="en-US"/>
        </w:rPr>
        <w:t>Bcd</w:t>
      </w:r>
      <w:proofErr w:type="spellEnd"/>
      <w:r w:rsidRPr="00F71248">
        <w:rPr>
          <w:b/>
          <w:bCs/>
          <w:lang w:val="en-US"/>
        </w:rPr>
        <w:t xml:space="preserve"> to </w:t>
      </w:r>
      <w:proofErr w:type="gramStart"/>
      <w:r w:rsidR="00E349AC">
        <w:rPr>
          <w:b/>
          <w:bCs/>
          <w:lang w:val="en-US"/>
        </w:rPr>
        <w:t>decimal</w:t>
      </w:r>
      <w:r w:rsidRPr="00F71248">
        <w:rPr>
          <w:b/>
          <w:bCs/>
          <w:lang w:val="en-US"/>
        </w:rPr>
        <w:t xml:space="preserve"> :</w:t>
      </w:r>
      <w:proofErr w:type="gramEnd"/>
      <w:r w:rsidRPr="00F71248">
        <w:rPr>
          <w:b/>
          <w:bCs/>
          <w:lang w:val="en-US"/>
        </w:rPr>
        <w:t>-</w:t>
      </w:r>
    </w:p>
    <w:p w14:paraId="00868050" w14:textId="74C3F827" w:rsidR="00750E1D" w:rsidRPr="00750E1D" w:rsidRDefault="00750E1D" w:rsidP="00750E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750E1D">
        <w:rPr>
          <w:rFonts w:ascii="Consolas" w:eastAsia="Times New Roman" w:hAnsi="Consolas" w:cs="Times New Roman"/>
          <w:color w:val="D4D4D4"/>
          <w:lang w:eastAsia="en-IN"/>
        </w:rPr>
        <w:t> </w:t>
      </w:r>
      <w:r w:rsidR="00E349AC">
        <w:rPr>
          <w:rFonts w:ascii="Consolas" w:eastAsia="Times New Roman" w:hAnsi="Consolas" w:cs="Times New Roman"/>
          <w:color w:val="D4D4D4"/>
          <w:lang w:eastAsia="en-IN"/>
        </w:rPr>
        <w:t xml:space="preserve">       </w:t>
      </w:r>
      <w:r w:rsidRPr="00750E1D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750E1D">
        <w:rPr>
          <w:rFonts w:ascii="Consolas" w:eastAsia="Times New Roman" w:hAnsi="Consolas" w:cs="Times New Roman"/>
          <w:color w:val="9CDCFE"/>
          <w:lang w:eastAsia="en-IN"/>
        </w:rPr>
        <w:t>num</w:t>
      </w:r>
      <w:proofErr w:type="spellEnd"/>
      <w:r w:rsidRPr="00750E1D">
        <w:rPr>
          <w:rFonts w:ascii="Consolas" w:eastAsia="Times New Roman" w:hAnsi="Consolas" w:cs="Times New Roman"/>
          <w:color w:val="D4D4D4"/>
          <w:lang w:eastAsia="en-IN"/>
        </w:rPr>
        <w:t> = </w:t>
      </w:r>
      <w:proofErr w:type="spellStart"/>
      <w:proofErr w:type="gramStart"/>
      <w:r w:rsidRPr="00750E1D">
        <w:rPr>
          <w:rFonts w:ascii="Consolas" w:eastAsia="Times New Roman" w:hAnsi="Consolas" w:cs="Times New Roman"/>
          <w:color w:val="9CDCFE"/>
          <w:lang w:eastAsia="en-IN"/>
        </w:rPr>
        <w:t>scanner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750E1D">
        <w:rPr>
          <w:rFonts w:ascii="Consolas" w:eastAsia="Times New Roman" w:hAnsi="Consolas" w:cs="Times New Roman"/>
          <w:color w:val="DCDCAA"/>
          <w:lang w:eastAsia="en-IN"/>
        </w:rPr>
        <w:t>nextInt</w:t>
      </w:r>
      <w:proofErr w:type="spellEnd"/>
      <w:proofErr w:type="gramEnd"/>
      <w:r w:rsidRPr="00750E1D">
        <w:rPr>
          <w:rFonts w:ascii="Consolas" w:eastAsia="Times New Roman" w:hAnsi="Consolas" w:cs="Times New Roman"/>
          <w:color w:val="D4D4D4"/>
          <w:lang w:eastAsia="en-IN"/>
        </w:rPr>
        <w:t>();</w:t>
      </w:r>
    </w:p>
    <w:p w14:paraId="42F538A1" w14:textId="77777777" w:rsidR="00750E1D" w:rsidRPr="00750E1D" w:rsidRDefault="00750E1D" w:rsidP="00750E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750E1D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750E1D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750E1D">
        <w:rPr>
          <w:rFonts w:ascii="Consolas" w:eastAsia="Times New Roman" w:hAnsi="Consolas" w:cs="Times New Roman"/>
          <w:color w:val="9CDCFE"/>
          <w:lang w:eastAsia="en-IN"/>
        </w:rPr>
        <w:t>base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750E1D">
        <w:rPr>
          <w:rFonts w:ascii="Consolas" w:eastAsia="Times New Roman" w:hAnsi="Consolas" w:cs="Times New Roman"/>
          <w:color w:val="B5CEA8"/>
          <w:lang w:eastAsia="en-IN"/>
        </w:rPr>
        <w:t>1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548A61D6" w14:textId="77777777" w:rsidR="00750E1D" w:rsidRPr="00750E1D" w:rsidRDefault="00750E1D" w:rsidP="00750E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750E1D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750E1D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750E1D">
        <w:rPr>
          <w:rFonts w:ascii="Consolas" w:eastAsia="Times New Roman" w:hAnsi="Consolas" w:cs="Times New Roman"/>
          <w:color w:val="9CDCFE"/>
          <w:lang w:eastAsia="en-IN"/>
        </w:rPr>
        <w:t>rem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= </w:t>
      </w:r>
      <w:r w:rsidRPr="00750E1D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5BD842E1" w14:textId="77777777" w:rsidR="00750E1D" w:rsidRPr="00750E1D" w:rsidRDefault="00750E1D" w:rsidP="00750E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750E1D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750E1D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750E1D">
        <w:rPr>
          <w:rFonts w:ascii="Consolas" w:eastAsia="Times New Roman" w:hAnsi="Consolas" w:cs="Times New Roman"/>
          <w:color w:val="9CDCFE"/>
          <w:lang w:eastAsia="en-IN"/>
        </w:rPr>
        <w:t>decimalValue</w:t>
      </w:r>
      <w:proofErr w:type="spellEnd"/>
      <w:r w:rsidRPr="00750E1D">
        <w:rPr>
          <w:rFonts w:ascii="Consolas" w:eastAsia="Times New Roman" w:hAnsi="Consolas" w:cs="Times New Roman"/>
          <w:color w:val="D4D4D4"/>
          <w:lang w:eastAsia="en-IN"/>
        </w:rPr>
        <w:t> = </w:t>
      </w:r>
      <w:r w:rsidRPr="00750E1D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128AA069" w14:textId="77777777" w:rsidR="00750E1D" w:rsidRPr="00750E1D" w:rsidRDefault="00750E1D" w:rsidP="00750E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750E1D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750E1D">
        <w:rPr>
          <w:rFonts w:ascii="Consolas" w:eastAsia="Times New Roman" w:hAnsi="Consolas" w:cs="Times New Roman"/>
          <w:color w:val="C586C0"/>
          <w:lang w:eastAsia="en-IN"/>
        </w:rPr>
        <w:t>while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spellStart"/>
      <w:r w:rsidRPr="00750E1D">
        <w:rPr>
          <w:rFonts w:ascii="Consolas" w:eastAsia="Times New Roman" w:hAnsi="Consolas" w:cs="Times New Roman"/>
          <w:color w:val="9CDCFE"/>
          <w:lang w:eastAsia="en-IN"/>
        </w:rPr>
        <w:t>num</w:t>
      </w:r>
      <w:proofErr w:type="spellEnd"/>
      <w:r w:rsidRPr="00750E1D">
        <w:rPr>
          <w:rFonts w:ascii="Consolas" w:eastAsia="Times New Roman" w:hAnsi="Consolas" w:cs="Times New Roman"/>
          <w:color w:val="D4D4D4"/>
          <w:lang w:eastAsia="en-IN"/>
        </w:rPr>
        <w:t>&gt;</w:t>
      </w:r>
      <w:proofErr w:type="gramStart"/>
      <w:r w:rsidRPr="00750E1D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){</w:t>
      </w:r>
      <w:proofErr w:type="gramEnd"/>
    </w:p>
    <w:p w14:paraId="6B389A7C" w14:textId="77777777" w:rsidR="00750E1D" w:rsidRPr="00750E1D" w:rsidRDefault="00750E1D" w:rsidP="00750E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750E1D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750E1D">
        <w:rPr>
          <w:rFonts w:ascii="Consolas" w:eastAsia="Times New Roman" w:hAnsi="Consolas" w:cs="Times New Roman"/>
          <w:color w:val="9CDCFE"/>
          <w:lang w:eastAsia="en-IN"/>
        </w:rPr>
        <w:t>rem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 = </w:t>
      </w:r>
      <w:r w:rsidRPr="00750E1D">
        <w:rPr>
          <w:rFonts w:ascii="Consolas" w:eastAsia="Times New Roman" w:hAnsi="Consolas" w:cs="Times New Roman"/>
          <w:color w:val="9CDCFE"/>
          <w:lang w:eastAsia="en-IN"/>
        </w:rPr>
        <w:t>num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750E1D">
        <w:rPr>
          <w:rFonts w:ascii="Consolas" w:eastAsia="Times New Roman" w:hAnsi="Consolas" w:cs="Times New Roman"/>
          <w:color w:val="B5CEA8"/>
          <w:lang w:eastAsia="en-IN"/>
        </w:rPr>
        <w:t>10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758B65AE" w14:textId="77777777" w:rsidR="00750E1D" w:rsidRPr="00750E1D" w:rsidRDefault="00750E1D" w:rsidP="00750E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750E1D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750E1D">
        <w:rPr>
          <w:rFonts w:ascii="Consolas" w:eastAsia="Times New Roman" w:hAnsi="Consolas" w:cs="Times New Roman"/>
          <w:color w:val="9CDCFE"/>
          <w:lang w:eastAsia="en-IN"/>
        </w:rPr>
        <w:t>decimalValue</w:t>
      </w:r>
      <w:proofErr w:type="spellEnd"/>
      <w:r w:rsidRPr="00750E1D">
        <w:rPr>
          <w:rFonts w:ascii="Consolas" w:eastAsia="Times New Roman" w:hAnsi="Consolas" w:cs="Times New Roman"/>
          <w:color w:val="D4D4D4"/>
          <w:lang w:eastAsia="en-IN"/>
        </w:rPr>
        <w:t> += </w:t>
      </w:r>
      <w:r w:rsidRPr="00750E1D">
        <w:rPr>
          <w:rFonts w:ascii="Consolas" w:eastAsia="Times New Roman" w:hAnsi="Consolas" w:cs="Times New Roman"/>
          <w:color w:val="9CDCFE"/>
          <w:lang w:eastAsia="en-IN"/>
        </w:rPr>
        <w:t>base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*</w:t>
      </w:r>
      <w:r w:rsidRPr="00750E1D">
        <w:rPr>
          <w:rFonts w:ascii="Consolas" w:eastAsia="Times New Roman" w:hAnsi="Consolas" w:cs="Times New Roman"/>
          <w:color w:val="9CDCFE"/>
          <w:lang w:eastAsia="en-IN"/>
        </w:rPr>
        <w:t>rem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7FC8ADEE" w14:textId="77777777" w:rsidR="00750E1D" w:rsidRPr="00750E1D" w:rsidRDefault="00750E1D" w:rsidP="00750E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750E1D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750E1D">
        <w:rPr>
          <w:rFonts w:ascii="Consolas" w:eastAsia="Times New Roman" w:hAnsi="Consolas" w:cs="Times New Roman"/>
          <w:color w:val="9CDCFE"/>
          <w:lang w:eastAsia="en-IN"/>
        </w:rPr>
        <w:t>base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 = </w:t>
      </w:r>
      <w:r w:rsidRPr="00750E1D">
        <w:rPr>
          <w:rFonts w:ascii="Consolas" w:eastAsia="Times New Roman" w:hAnsi="Consolas" w:cs="Times New Roman"/>
          <w:color w:val="9CDCFE"/>
          <w:lang w:eastAsia="en-IN"/>
        </w:rPr>
        <w:t>base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*</w:t>
      </w:r>
      <w:r w:rsidRPr="00750E1D">
        <w:rPr>
          <w:rFonts w:ascii="Consolas" w:eastAsia="Times New Roman" w:hAnsi="Consolas" w:cs="Times New Roman"/>
          <w:color w:val="B5CEA8"/>
          <w:lang w:eastAsia="en-IN"/>
        </w:rPr>
        <w:t>2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50C58F0D" w14:textId="77777777" w:rsidR="00750E1D" w:rsidRPr="00750E1D" w:rsidRDefault="00750E1D" w:rsidP="00750E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750E1D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750E1D">
        <w:rPr>
          <w:rFonts w:ascii="Consolas" w:eastAsia="Times New Roman" w:hAnsi="Consolas" w:cs="Times New Roman"/>
          <w:color w:val="9CDCFE"/>
          <w:lang w:eastAsia="en-IN"/>
        </w:rPr>
        <w:t>num</w:t>
      </w:r>
      <w:proofErr w:type="spellEnd"/>
      <w:r w:rsidRPr="00750E1D">
        <w:rPr>
          <w:rFonts w:ascii="Consolas" w:eastAsia="Times New Roman" w:hAnsi="Consolas" w:cs="Times New Roman"/>
          <w:color w:val="D4D4D4"/>
          <w:lang w:eastAsia="en-IN"/>
        </w:rPr>
        <w:t>=</w:t>
      </w:r>
      <w:proofErr w:type="spellStart"/>
      <w:r w:rsidRPr="00750E1D">
        <w:rPr>
          <w:rFonts w:ascii="Consolas" w:eastAsia="Times New Roman" w:hAnsi="Consolas" w:cs="Times New Roman"/>
          <w:color w:val="9CDCFE"/>
          <w:lang w:eastAsia="en-IN"/>
        </w:rPr>
        <w:t>num</w:t>
      </w:r>
      <w:proofErr w:type="spellEnd"/>
      <w:r w:rsidRPr="00750E1D">
        <w:rPr>
          <w:rFonts w:ascii="Consolas" w:eastAsia="Times New Roman" w:hAnsi="Consolas" w:cs="Times New Roman"/>
          <w:color w:val="D4D4D4"/>
          <w:lang w:eastAsia="en-IN"/>
        </w:rPr>
        <w:t>/</w:t>
      </w:r>
      <w:r w:rsidRPr="00750E1D">
        <w:rPr>
          <w:rFonts w:ascii="Consolas" w:eastAsia="Times New Roman" w:hAnsi="Consolas" w:cs="Times New Roman"/>
          <w:color w:val="B5CEA8"/>
          <w:lang w:eastAsia="en-IN"/>
        </w:rPr>
        <w:t>10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460DCED9" w14:textId="77777777" w:rsidR="00750E1D" w:rsidRPr="00750E1D" w:rsidRDefault="00750E1D" w:rsidP="00750E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750E1D">
        <w:rPr>
          <w:rFonts w:ascii="Consolas" w:eastAsia="Times New Roman" w:hAnsi="Consolas" w:cs="Times New Roman"/>
          <w:color w:val="D4D4D4"/>
          <w:lang w:eastAsia="en-IN"/>
        </w:rPr>
        <w:t>        }</w:t>
      </w:r>
    </w:p>
    <w:p w14:paraId="1AC52E9B" w14:textId="77777777" w:rsidR="00750E1D" w:rsidRPr="00750E1D" w:rsidRDefault="00750E1D" w:rsidP="00750E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750E1D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750E1D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750E1D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750E1D">
        <w:rPr>
          <w:rFonts w:ascii="Consolas" w:eastAsia="Times New Roman" w:hAnsi="Consolas" w:cs="Times New Roman"/>
          <w:color w:val="DCDCAA"/>
          <w:lang w:eastAsia="en-IN"/>
        </w:rPr>
        <w:t>println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750E1D">
        <w:rPr>
          <w:rFonts w:ascii="Consolas" w:eastAsia="Times New Roman" w:hAnsi="Consolas" w:cs="Times New Roman"/>
          <w:color w:val="9CDCFE"/>
          <w:lang w:eastAsia="en-IN"/>
        </w:rPr>
        <w:t>decimalValue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750E1D">
        <w:rPr>
          <w:rFonts w:ascii="Consolas" w:eastAsia="Times New Roman" w:hAnsi="Consolas" w:cs="Times New Roman"/>
          <w:color w:val="CE9178"/>
          <w:lang w:eastAsia="en-IN"/>
        </w:rPr>
        <w:t>" is the decimal value of given binary"</w:t>
      </w:r>
      <w:r w:rsidRPr="00750E1D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1999A6A2" w14:textId="77777777" w:rsidR="00750E1D" w:rsidRPr="00750E1D" w:rsidRDefault="00750E1D" w:rsidP="00750E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750E1D">
        <w:rPr>
          <w:rFonts w:ascii="Consolas" w:eastAsia="Times New Roman" w:hAnsi="Consolas" w:cs="Times New Roman"/>
          <w:color w:val="D4D4D4"/>
          <w:lang w:eastAsia="en-IN"/>
        </w:rPr>
        <w:t>       </w:t>
      </w:r>
      <w:r w:rsidRPr="00750E1D">
        <w:rPr>
          <w:rFonts w:ascii="Consolas" w:eastAsia="Times New Roman" w:hAnsi="Consolas" w:cs="Times New Roman"/>
          <w:color w:val="6A9955"/>
          <w:lang w:eastAsia="en-IN"/>
        </w:rPr>
        <w:t>/*USING THE BUILD IN FUNTION SO AS TO CONVERT BINARY TO DECIMAL */</w:t>
      </w:r>
    </w:p>
    <w:p w14:paraId="369A62C7" w14:textId="77777777" w:rsidR="00750E1D" w:rsidRPr="00750E1D" w:rsidRDefault="00750E1D" w:rsidP="00750E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750E1D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750E1D">
        <w:rPr>
          <w:rFonts w:ascii="Consolas" w:eastAsia="Times New Roman" w:hAnsi="Consolas" w:cs="Times New Roman"/>
          <w:color w:val="6A9955"/>
          <w:lang w:eastAsia="en-IN"/>
        </w:rPr>
        <w:t>// String </w:t>
      </w:r>
      <w:proofErr w:type="spellStart"/>
      <w:r w:rsidRPr="00750E1D">
        <w:rPr>
          <w:rFonts w:ascii="Consolas" w:eastAsia="Times New Roman" w:hAnsi="Consolas" w:cs="Times New Roman"/>
          <w:color w:val="6A9955"/>
          <w:lang w:eastAsia="en-IN"/>
        </w:rPr>
        <w:t>binaryNumber</w:t>
      </w:r>
      <w:proofErr w:type="spellEnd"/>
      <w:r w:rsidRPr="00750E1D">
        <w:rPr>
          <w:rFonts w:ascii="Consolas" w:eastAsia="Times New Roman" w:hAnsi="Consolas" w:cs="Times New Roman"/>
          <w:color w:val="6A9955"/>
          <w:lang w:eastAsia="en-IN"/>
        </w:rPr>
        <w:t> = "1001";</w:t>
      </w:r>
    </w:p>
    <w:p w14:paraId="5BCC4289" w14:textId="77777777" w:rsidR="00750E1D" w:rsidRPr="00750E1D" w:rsidRDefault="00750E1D" w:rsidP="00750E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750E1D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750E1D">
        <w:rPr>
          <w:rFonts w:ascii="Consolas" w:eastAsia="Times New Roman" w:hAnsi="Consolas" w:cs="Times New Roman"/>
          <w:color w:val="6A9955"/>
          <w:lang w:eastAsia="en-IN"/>
        </w:rPr>
        <w:t>// System.out.println(Integer.parseInt(binaryNumber, 2));</w:t>
      </w:r>
    </w:p>
    <w:p w14:paraId="4D8D4EFF" w14:textId="46215E3B" w:rsidR="00750E1D" w:rsidRPr="00F71248" w:rsidRDefault="00750E1D" w:rsidP="00EC3135">
      <w:pPr>
        <w:rPr>
          <w:b/>
          <w:bCs/>
          <w:lang w:val="en-US"/>
        </w:rPr>
      </w:pPr>
    </w:p>
    <w:p w14:paraId="0928DCD2" w14:textId="3C3D3192" w:rsidR="00750E1D" w:rsidRPr="00F71248" w:rsidRDefault="00E90F8A" w:rsidP="00EC3135">
      <w:pPr>
        <w:rPr>
          <w:b/>
          <w:bCs/>
          <w:lang w:val="en-US"/>
        </w:rPr>
      </w:pPr>
      <w:proofErr w:type="spellStart"/>
      <w:r w:rsidRPr="00F71248">
        <w:rPr>
          <w:b/>
          <w:bCs/>
          <w:lang w:val="en-US"/>
        </w:rPr>
        <w:t>Bcd</w:t>
      </w:r>
      <w:proofErr w:type="spellEnd"/>
      <w:r w:rsidRPr="00F71248">
        <w:rPr>
          <w:b/>
          <w:bCs/>
          <w:lang w:val="en-US"/>
        </w:rPr>
        <w:t xml:space="preserve"> to </w:t>
      </w:r>
      <w:proofErr w:type="gramStart"/>
      <w:r w:rsidRPr="00F71248">
        <w:rPr>
          <w:b/>
          <w:bCs/>
          <w:lang w:val="en-US"/>
        </w:rPr>
        <w:t>octal :</w:t>
      </w:r>
      <w:proofErr w:type="gramEnd"/>
      <w:r w:rsidRPr="00F71248">
        <w:rPr>
          <w:b/>
          <w:bCs/>
          <w:lang w:val="en-US"/>
        </w:rPr>
        <w:t xml:space="preserve">- </w:t>
      </w:r>
    </w:p>
    <w:p w14:paraId="47A926C7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E90F8A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E90F8A">
        <w:rPr>
          <w:rFonts w:ascii="Consolas" w:eastAsia="Times New Roman" w:hAnsi="Consolas" w:cs="Times New Roman"/>
          <w:color w:val="9CDCFE"/>
          <w:lang w:eastAsia="en-IN"/>
        </w:rPr>
        <w:t>bcd</w:t>
      </w:r>
      <w:proofErr w:type="spellEnd"/>
      <w:r w:rsidRPr="00E90F8A">
        <w:rPr>
          <w:rFonts w:ascii="Consolas" w:eastAsia="Times New Roman" w:hAnsi="Consolas" w:cs="Times New Roman"/>
          <w:color w:val="D4D4D4"/>
          <w:lang w:eastAsia="en-IN"/>
        </w:rPr>
        <w:t> = </w:t>
      </w:r>
      <w:proofErr w:type="spellStart"/>
      <w:proofErr w:type="gramStart"/>
      <w:r w:rsidRPr="00E90F8A">
        <w:rPr>
          <w:rFonts w:ascii="Consolas" w:eastAsia="Times New Roman" w:hAnsi="Consolas" w:cs="Times New Roman"/>
          <w:color w:val="9CDCFE"/>
          <w:lang w:eastAsia="en-IN"/>
        </w:rPr>
        <w:t>scanner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E90F8A">
        <w:rPr>
          <w:rFonts w:ascii="Consolas" w:eastAsia="Times New Roman" w:hAnsi="Consolas" w:cs="Times New Roman"/>
          <w:color w:val="DCDCAA"/>
          <w:lang w:eastAsia="en-IN"/>
        </w:rPr>
        <w:t>nextInt</w:t>
      </w:r>
      <w:proofErr w:type="spellEnd"/>
      <w:proofErr w:type="gramEnd"/>
      <w:r w:rsidRPr="00E90F8A">
        <w:rPr>
          <w:rFonts w:ascii="Consolas" w:eastAsia="Times New Roman" w:hAnsi="Consolas" w:cs="Times New Roman"/>
          <w:color w:val="D4D4D4"/>
          <w:lang w:eastAsia="en-IN"/>
        </w:rPr>
        <w:t>();</w:t>
      </w:r>
    </w:p>
    <w:p w14:paraId="3F41776F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E90F8A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rem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 =</w:t>
      </w:r>
      <w:r w:rsidRPr="00E90F8A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4D8FC0AE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E90F8A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base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E90F8A">
        <w:rPr>
          <w:rFonts w:ascii="Consolas" w:eastAsia="Times New Roman" w:hAnsi="Consolas" w:cs="Times New Roman"/>
          <w:color w:val="B5CEA8"/>
          <w:lang w:eastAsia="en-IN"/>
        </w:rPr>
        <w:t>1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1EDFA782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E90F8A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E90F8A">
        <w:rPr>
          <w:rFonts w:ascii="Consolas" w:eastAsia="Times New Roman" w:hAnsi="Consolas" w:cs="Times New Roman"/>
          <w:color w:val="9CDCFE"/>
          <w:lang w:eastAsia="en-IN"/>
        </w:rPr>
        <w:t>decimalValue</w:t>
      </w:r>
      <w:proofErr w:type="spellEnd"/>
      <w:r w:rsidRPr="00E90F8A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E90F8A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0529E6F8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E90F8A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E90F8A">
        <w:rPr>
          <w:rFonts w:ascii="Consolas" w:eastAsia="Times New Roman" w:hAnsi="Consolas" w:cs="Times New Roman"/>
          <w:color w:val="9CDCFE"/>
          <w:lang w:eastAsia="en-IN"/>
        </w:rPr>
        <w:t>octalValue</w:t>
      </w:r>
      <w:proofErr w:type="spellEnd"/>
      <w:r w:rsidRPr="00E90F8A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E90F8A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338E692C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E90F8A">
        <w:rPr>
          <w:rFonts w:ascii="Consolas" w:eastAsia="Times New Roman" w:hAnsi="Consolas" w:cs="Times New Roman"/>
          <w:color w:val="C586C0"/>
          <w:lang w:eastAsia="en-IN"/>
        </w:rPr>
        <w:t>while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spellStart"/>
      <w:r w:rsidRPr="00E90F8A">
        <w:rPr>
          <w:rFonts w:ascii="Consolas" w:eastAsia="Times New Roman" w:hAnsi="Consolas" w:cs="Times New Roman"/>
          <w:color w:val="9CDCFE"/>
          <w:lang w:eastAsia="en-IN"/>
        </w:rPr>
        <w:t>bcd</w:t>
      </w:r>
      <w:proofErr w:type="spellEnd"/>
      <w:r w:rsidRPr="00E90F8A">
        <w:rPr>
          <w:rFonts w:ascii="Consolas" w:eastAsia="Times New Roman" w:hAnsi="Consolas" w:cs="Times New Roman"/>
          <w:color w:val="D4D4D4"/>
          <w:lang w:eastAsia="en-IN"/>
        </w:rPr>
        <w:t>&gt;</w:t>
      </w:r>
      <w:proofErr w:type="gramStart"/>
      <w:r w:rsidRPr="00E90F8A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){</w:t>
      </w:r>
      <w:proofErr w:type="gramEnd"/>
    </w:p>
    <w:p w14:paraId="796595D9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rem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 =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bcd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E90F8A">
        <w:rPr>
          <w:rFonts w:ascii="Consolas" w:eastAsia="Times New Roman" w:hAnsi="Consolas" w:cs="Times New Roman"/>
          <w:color w:val="B5CEA8"/>
          <w:lang w:eastAsia="en-IN"/>
        </w:rPr>
        <w:t>10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49329001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E90F8A">
        <w:rPr>
          <w:rFonts w:ascii="Consolas" w:eastAsia="Times New Roman" w:hAnsi="Consolas" w:cs="Times New Roman"/>
          <w:color w:val="9CDCFE"/>
          <w:lang w:eastAsia="en-IN"/>
        </w:rPr>
        <w:t>decimalValue</w:t>
      </w:r>
      <w:proofErr w:type="spellEnd"/>
      <w:r w:rsidRPr="00E90F8A">
        <w:rPr>
          <w:rFonts w:ascii="Consolas" w:eastAsia="Times New Roman" w:hAnsi="Consolas" w:cs="Times New Roman"/>
          <w:color w:val="D4D4D4"/>
          <w:lang w:eastAsia="en-IN"/>
        </w:rPr>
        <w:t> +=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base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*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rem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33CB5F0A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base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 =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base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*</w:t>
      </w:r>
      <w:r w:rsidRPr="00E90F8A">
        <w:rPr>
          <w:rFonts w:ascii="Consolas" w:eastAsia="Times New Roman" w:hAnsi="Consolas" w:cs="Times New Roman"/>
          <w:color w:val="B5CEA8"/>
          <w:lang w:eastAsia="en-IN"/>
        </w:rPr>
        <w:t>2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1C09D2F5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E90F8A">
        <w:rPr>
          <w:rFonts w:ascii="Consolas" w:eastAsia="Times New Roman" w:hAnsi="Consolas" w:cs="Times New Roman"/>
          <w:color w:val="9CDCFE"/>
          <w:lang w:eastAsia="en-IN"/>
        </w:rPr>
        <w:t>bcd</w:t>
      </w:r>
      <w:proofErr w:type="spellEnd"/>
      <w:r w:rsidRPr="00E90F8A">
        <w:rPr>
          <w:rFonts w:ascii="Consolas" w:eastAsia="Times New Roman" w:hAnsi="Consolas" w:cs="Times New Roman"/>
          <w:color w:val="D4D4D4"/>
          <w:lang w:eastAsia="en-IN"/>
        </w:rPr>
        <w:t>=</w:t>
      </w:r>
      <w:proofErr w:type="spellStart"/>
      <w:r w:rsidRPr="00E90F8A">
        <w:rPr>
          <w:rFonts w:ascii="Consolas" w:eastAsia="Times New Roman" w:hAnsi="Consolas" w:cs="Times New Roman"/>
          <w:color w:val="9CDCFE"/>
          <w:lang w:eastAsia="en-IN"/>
        </w:rPr>
        <w:t>bcd</w:t>
      </w:r>
      <w:proofErr w:type="spellEnd"/>
      <w:r w:rsidRPr="00E90F8A">
        <w:rPr>
          <w:rFonts w:ascii="Consolas" w:eastAsia="Times New Roman" w:hAnsi="Consolas" w:cs="Times New Roman"/>
          <w:color w:val="D4D4D4"/>
          <w:lang w:eastAsia="en-IN"/>
        </w:rPr>
        <w:t>/</w:t>
      </w:r>
      <w:r w:rsidRPr="00E90F8A">
        <w:rPr>
          <w:rFonts w:ascii="Consolas" w:eastAsia="Times New Roman" w:hAnsi="Consolas" w:cs="Times New Roman"/>
          <w:color w:val="B5CEA8"/>
          <w:lang w:eastAsia="en-IN"/>
        </w:rPr>
        <w:t>10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3FEED00E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}</w:t>
      </w:r>
    </w:p>
    <w:p w14:paraId="47B074C3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rem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E90F8A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577C4836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base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E90F8A">
        <w:rPr>
          <w:rFonts w:ascii="Consolas" w:eastAsia="Times New Roman" w:hAnsi="Consolas" w:cs="Times New Roman"/>
          <w:color w:val="B5CEA8"/>
          <w:lang w:eastAsia="en-IN"/>
        </w:rPr>
        <w:t>1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55EB249F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E90F8A">
        <w:rPr>
          <w:rFonts w:ascii="Consolas" w:eastAsia="Times New Roman" w:hAnsi="Consolas" w:cs="Times New Roman"/>
          <w:color w:val="C586C0"/>
          <w:lang w:eastAsia="en-IN"/>
        </w:rPr>
        <w:t>while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spellStart"/>
      <w:r w:rsidRPr="00E90F8A">
        <w:rPr>
          <w:rFonts w:ascii="Consolas" w:eastAsia="Times New Roman" w:hAnsi="Consolas" w:cs="Times New Roman"/>
          <w:color w:val="9CDCFE"/>
          <w:lang w:eastAsia="en-IN"/>
        </w:rPr>
        <w:t>decimalValue</w:t>
      </w:r>
      <w:proofErr w:type="spellEnd"/>
      <w:r w:rsidRPr="00E90F8A">
        <w:rPr>
          <w:rFonts w:ascii="Consolas" w:eastAsia="Times New Roman" w:hAnsi="Consolas" w:cs="Times New Roman"/>
          <w:color w:val="D4D4D4"/>
          <w:lang w:eastAsia="en-IN"/>
        </w:rPr>
        <w:t>&gt;</w:t>
      </w:r>
      <w:proofErr w:type="gramStart"/>
      <w:r w:rsidRPr="00E90F8A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){</w:t>
      </w:r>
      <w:proofErr w:type="gramEnd"/>
    </w:p>
    <w:p w14:paraId="38E8BBE8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rem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 =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decimalValue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E90F8A">
        <w:rPr>
          <w:rFonts w:ascii="Consolas" w:eastAsia="Times New Roman" w:hAnsi="Consolas" w:cs="Times New Roman"/>
          <w:color w:val="B5CEA8"/>
          <w:lang w:eastAsia="en-IN"/>
        </w:rPr>
        <w:t>8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537D8C72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E90F8A">
        <w:rPr>
          <w:rFonts w:ascii="Consolas" w:eastAsia="Times New Roman" w:hAnsi="Consolas" w:cs="Times New Roman"/>
          <w:color w:val="9CDCFE"/>
          <w:lang w:eastAsia="en-IN"/>
        </w:rPr>
        <w:t>octalValue</w:t>
      </w:r>
      <w:proofErr w:type="spellEnd"/>
      <w:r w:rsidRPr="00E90F8A">
        <w:rPr>
          <w:rFonts w:ascii="Consolas" w:eastAsia="Times New Roman" w:hAnsi="Consolas" w:cs="Times New Roman"/>
          <w:color w:val="D4D4D4"/>
          <w:lang w:eastAsia="en-IN"/>
        </w:rPr>
        <w:t> +=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rem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*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base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1281D11A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E90F8A">
        <w:rPr>
          <w:rFonts w:ascii="Consolas" w:eastAsia="Times New Roman" w:hAnsi="Consolas" w:cs="Times New Roman"/>
          <w:color w:val="9CDCFE"/>
          <w:lang w:eastAsia="en-IN"/>
        </w:rPr>
        <w:t>decimalValue</w:t>
      </w:r>
      <w:proofErr w:type="spellEnd"/>
      <w:r w:rsidRPr="00E90F8A">
        <w:rPr>
          <w:rFonts w:ascii="Consolas" w:eastAsia="Times New Roman" w:hAnsi="Consolas" w:cs="Times New Roman"/>
          <w:color w:val="D4D4D4"/>
          <w:lang w:eastAsia="en-IN"/>
        </w:rPr>
        <w:t> = </w:t>
      </w:r>
      <w:proofErr w:type="spellStart"/>
      <w:r w:rsidRPr="00E90F8A">
        <w:rPr>
          <w:rFonts w:ascii="Consolas" w:eastAsia="Times New Roman" w:hAnsi="Consolas" w:cs="Times New Roman"/>
          <w:color w:val="9CDCFE"/>
          <w:lang w:eastAsia="en-IN"/>
        </w:rPr>
        <w:t>decimalValue</w:t>
      </w:r>
      <w:proofErr w:type="spellEnd"/>
      <w:r w:rsidRPr="00E90F8A">
        <w:rPr>
          <w:rFonts w:ascii="Consolas" w:eastAsia="Times New Roman" w:hAnsi="Consolas" w:cs="Times New Roman"/>
          <w:color w:val="D4D4D4"/>
          <w:lang w:eastAsia="en-IN"/>
        </w:rPr>
        <w:t>/</w:t>
      </w:r>
      <w:r w:rsidRPr="00E90F8A">
        <w:rPr>
          <w:rFonts w:ascii="Consolas" w:eastAsia="Times New Roman" w:hAnsi="Consolas" w:cs="Times New Roman"/>
          <w:color w:val="B5CEA8"/>
          <w:lang w:eastAsia="en-IN"/>
        </w:rPr>
        <w:t>8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193F8433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base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 =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base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*</w:t>
      </w:r>
      <w:r w:rsidRPr="00E90F8A">
        <w:rPr>
          <w:rFonts w:ascii="Consolas" w:eastAsia="Times New Roman" w:hAnsi="Consolas" w:cs="Times New Roman"/>
          <w:color w:val="B5CEA8"/>
          <w:lang w:eastAsia="en-IN"/>
        </w:rPr>
        <w:t>10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; </w:t>
      </w:r>
    </w:p>
    <w:p w14:paraId="34BF6362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}</w:t>
      </w:r>
    </w:p>
    <w:p w14:paraId="2D546BB0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E90F8A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E90F8A">
        <w:rPr>
          <w:rFonts w:ascii="Consolas" w:eastAsia="Times New Roman" w:hAnsi="Consolas" w:cs="Times New Roman"/>
          <w:color w:val="DCDCAA"/>
          <w:lang w:eastAsia="en-IN"/>
        </w:rPr>
        <w:t>println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octalValue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E90F8A">
        <w:rPr>
          <w:rFonts w:ascii="Consolas" w:eastAsia="Times New Roman" w:hAnsi="Consolas" w:cs="Times New Roman"/>
          <w:color w:val="CE9178"/>
          <w:lang w:eastAsia="en-IN"/>
        </w:rPr>
        <w:t>" is the octal value of given </w:t>
      </w:r>
      <w:proofErr w:type="spellStart"/>
      <w:r w:rsidRPr="00E90F8A">
        <w:rPr>
          <w:rFonts w:ascii="Consolas" w:eastAsia="Times New Roman" w:hAnsi="Consolas" w:cs="Times New Roman"/>
          <w:color w:val="CE9178"/>
          <w:lang w:eastAsia="en-IN"/>
        </w:rPr>
        <w:t>bcd</w:t>
      </w:r>
      <w:proofErr w:type="spellEnd"/>
      <w:r w:rsidRPr="00E90F8A">
        <w:rPr>
          <w:rFonts w:ascii="Consolas" w:eastAsia="Times New Roman" w:hAnsi="Consolas" w:cs="Times New Roman"/>
          <w:color w:val="CE9178"/>
          <w:lang w:eastAsia="en-IN"/>
        </w:rPr>
        <w:t>"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12A37513" w14:textId="1AB4048C" w:rsidR="00E90F8A" w:rsidRPr="00F71248" w:rsidRDefault="00E90F8A" w:rsidP="00EC3135">
      <w:pPr>
        <w:rPr>
          <w:b/>
          <w:bCs/>
          <w:lang w:val="en-US"/>
        </w:rPr>
      </w:pPr>
    </w:p>
    <w:p w14:paraId="071F3EE3" w14:textId="6508AC9C" w:rsidR="00E90F8A" w:rsidRPr="00F71248" w:rsidRDefault="00E90F8A" w:rsidP="00EC3135">
      <w:pPr>
        <w:rPr>
          <w:b/>
          <w:bCs/>
          <w:lang w:val="en-US"/>
        </w:rPr>
      </w:pPr>
      <w:r w:rsidRPr="00F71248">
        <w:rPr>
          <w:b/>
          <w:bCs/>
          <w:lang w:val="en-US"/>
        </w:rPr>
        <w:t xml:space="preserve">Decimal to </w:t>
      </w:r>
      <w:proofErr w:type="gramStart"/>
      <w:r w:rsidRPr="00F71248">
        <w:rPr>
          <w:b/>
          <w:bCs/>
          <w:lang w:val="en-US"/>
        </w:rPr>
        <w:t>BCD :</w:t>
      </w:r>
      <w:proofErr w:type="gramEnd"/>
      <w:r w:rsidRPr="00F71248">
        <w:rPr>
          <w:b/>
          <w:bCs/>
          <w:lang w:val="en-US"/>
        </w:rPr>
        <w:t>-</w:t>
      </w:r>
    </w:p>
    <w:p w14:paraId="3A3E7453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E90F8A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decimal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 = </w:t>
      </w:r>
      <w:proofErr w:type="spellStart"/>
      <w:proofErr w:type="gramStart"/>
      <w:r w:rsidRPr="00E90F8A">
        <w:rPr>
          <w:rFonts w:ascii="Consolas" w:eastAsia="Times New Roman" w:hAnsi="Consolas" w:cs="Times New Roman"/>
          <w:color w:val="9CDCFE"/>
          <w:lang w:eastAsia="en-IN"/>
        </w:rPr>
        <w:t>scanner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E90F8A">
        <w:rPr>
          <w:rFonts w:ascii="Consolas" w:eastAsia="Times New Roman" w:hAnsi="Consolas" w:cs="Times New Roman"/>
          <w:color w:val="DCDCAA"/>
          <w:lang w:eastAsia="en-IN"/>
        </w:rPr>
        <w:t>nextInt</w:t>
      </w:r>
      <w:proofErr w:type="spellEnd"/>
      <w:proofErr w:type="gramEnd"/>
      <w:r w:rsidRPr="00E90F8A">
        <w:rPr>
          <w:rFonts w:ascii="Consolas" w:eastAsia="Times New Roman" w:hAnsi="Consolas" w:cs="Times New Roman"/>
          <w:color w:val="D4D4D4"/>
          <w:lang w:eastAsia="en-IN"/>
        </w:rPr>
        <w:t>();</w:t>
      </w:r>
    </w:p>
    <w:p w14:paraId="09017856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E90F8A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base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E90F8A">
        <w:rPr>
          <w:rFonts w:ascii="Consolas" w:eastAsia="Times New Roman" w:hAnsi="Consolas" w:cs="Times New Roman"/>
          <w:color w:val="B5CEA8"/>
          <w:lang w:eastAsia="en-IN"/>
        </w:rPr>
        <w:t>1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1872291A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E90F8A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rem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E90F8A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6E9F8436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E90F8A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E90F8A">
        <w:rPr>
          <w:rFonts w:ascii="Consolas" w:eastAsia="Times New Roman" w:hAnsi="Consolas" w:cs="Times New Roman"/>
          <w:color w:val="9CDCFE"/>
          <w:lang w:eastAsia="en-IN"/>
        </w:rPr>
        <w:t>binaryValue</w:t>
      </w:r>
      <w:proofErr w:type="spellEnd"/>
      <w:r w:rsidRPr="00E90F8A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E90F8A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78A00D8A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E90F8A">
        <w:rPr>
          <w:rFonts w:ascii="Consolas" w:eastAsia="Times New Roman" w:hAnsi="Consolas" w:cs="Times New Roman"/>
          <w:color w:val="C586C0"/>
          <w:lang w:eastAsia="en-IN"/>
        </w:rPr>
        <w:t>while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decimal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&gt;</w:t>
      </w:r>
      <w:proofErr w:type="gramStart"/>
      <w:r w:rsidRPr="00E90F8A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){</w:t>
      </w:r>
      <w:proofErr w:type="gramEnd"/>
    </w:p>
    <w:p w14:paraId="2F346623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rem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 =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decimal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%</w:t>
      </w:r>
      <w:r w:rsidRPr="00E90F8A">
        <w:rPr>
          <w:rFonts w:ascii="Consolas" w:eastAsia="Times New Roman" w:hAnsi="Consolas" w:cs="Times New Roman"/>
          <w:color w:val="B5CEA8"/>
          <w:lang w:eastAsia="en-IN"/>
        </w:rPr>
        <w:t>2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083F2210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proofErr w:type="spellStart"/>
      <w:r w:rsidRPr="00E90F8A">
        <w:rPr>
          <w:rFonts w:ascii="Consolas" w:eastAsia="Times New Roman" w:hAnsi="Consolas" w:cs="Times New Roman"/>
          <w:color w:val="9CDCFE"/>
          <w:lang w:eastAsia="en-IN"/>
        </w:rPr>
        <w:t>binaryValue</w:t>
      </w:r>
      <w:proofErr w:type="spellEnd"/>
      <w:r w:rsidRPr="00E90F8A">
        <w:rPr>
          <w:rFonts w:ascii="Consolas" w:eastAsia="Times New Roman" w:hAnsi="Consolas" w:cs="Times New Roman"/>
          <w:color w:val="D4D4D4"/>
          <w:lang w:eastAsia="en-IN"/>
        </w:rPr>
        <w:t> +=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base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*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rem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790A6F04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decimal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 =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decimal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/</w:t>
      </w:r>
      <w:r w:rsidRPr="00E90F8A">
        <w:rPr>
          <w:rFonts w:ascii="Consolas" w:eastAsia="Times New Roman" w:hAnsi="Consolas" w:cs="Times New Roman"/>
          <w:color w:val="B5CEA8"/>
          <w:lang w:eastAsia="en-IN"/>
        </w:rPr>
        <w:t>2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2051D6EE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base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 = 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base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*</w:t>
      </w:r>
      <w:r w:rsidRPr="00E90F8A">
        <w:rPr>
          <w:rFonts w:ascii="Consolas" w:eastAsia="Times New Roman" w:hAnsi="Consolas" w:cs="Times New Roman"/>
          <w:color w:val="B5CEA8"/>
          <w:lang w:eastAsia="en-IN"/>
        </w:rPr>
        <w:t>10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7EAF2047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}</w:t>
      </w:r>
    </w:p>
    <w:p w14:paraId="1F76505C" w14:textId="77777777" w:rsidR="00E90F8A" w:rsidRPr="00E90F8A" w:rsidRDefault="00E90F8A" w:rsidP="00E90F8A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E90F8A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E90F8A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E90F8A">
        <w:rPr>
          <w:rFonts w:ascii="Consolas" w:eastAsia="Times New Roman" w:hAnsi="Consolas" w:cs="Times New Roman"/>
          <w:color w:val="DCDCAA"/>
          <w:lang w:eastAsia="en-IN"/>
        </w:rPr>
        <w:t>println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E90F8A">
        <w:rPr>
          <w:rFonts w:ascii="Consolas" w:eastAsia="Times New Roman" w:hAnsi="Consolas" w:cs="Times New Roman"/>
          <w:color w:val="9CDCFE"/>
          <w:lang w:eastAsia="en-IN"/>
        </w:rPr>
        <w:t>binaryValue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E90F8A">
        <w:rPr>
          <w:rFonts w:ascii="Consolas" w:eastAsia="Times New Roman" w:hAnsi="Consolas" w:cs="Times New Roman"/>
          <w:color w:val="CE9178"/>
          <w:lang w:eastAsia="en-IN"/>
        </w:rPr>
        <w:t>" is the binary value of given decimal value"</w:t>
      </w:r>
      <w:r w:rsidRPr="00E90F8A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35D27BB6" w14:textId="6662A2CF" w:rsidR="00E90F8A" w:rsidRDefault="00E90F8A" w:rsidP="00EC3135">
      <w:pPr>
        <w:rPr>
          <w:b/>
          <w:bCs/>
          <w:lang w:val="en-US"/>
        </w:rPr>
      </w:pPr>
    </w:p>
    <w:p w14:paraId="710CDC07" w14:textId="22028EC5" w:rsidR="00F71248" w:rsidRDefault="00E349AC" w:rsidP="00EC3135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Decimal to </w:t>
      </w:r>
      <w:proofErr w:type="gramStart"/>
      <w:r>
        <w:rPr>
          <w:b/>
          <w:bCs/>
          <w:lang w:val="en-US"/>
        </w:rPr>
        <w:t>octal :</w:t>
      </w:r>
      <w:proofErr w:type="gramEnd"/>
      <w:r>
        <w:rPr>
          <w:b/>
          <w:bCs/>
          <w:lang w:val="en-US"/>
        </w:rPr>
        <w:t>-</w:t>
      </w:r>
    </w:p>
    <w:p w14:paraId="5E9FE5F0" w14:textId="77777777" w:rsidR="00E349AC" w:rsidRPr="00E349AC" w:rsidRDefault="00E349AC" w:rsidP="00E349AC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</w:t>
      </w:r>
      <w:r w:rsidRPr="00E349AC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int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r w:rsidRPr="00E349AC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decimal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= </w:t>
      </w:r>
      <w:proofErr w:type="spellStart"/>
      <w:proofErr w:type="gramStart"/>
      <w:r w:rsidRPr="00E349AC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scanner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E349AC">
        <w:rPr>
          <w:rFonts w:ascii="Consolas" w:eastAsia="Times New Roman" w:hAnsi="Consolas" w:cs="Times New Roman"/>
          <w:color w:val="DCDCAA"/>
          <w:sz w:val="19"/>
          <w:szCs w:val="19"/>
          <w:lang w:eastAsia="en-IN"/>
        </w:rPr>
        <w:t>nextInt</w:t>
      </w:r>
      <w:proofErr w:type="spellEnd"/>
      <w:proofErr w:type="gramEnd"/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();</w:t>
      </w:r>
    </w:p>
    <w:p w14:paraId="3745010E" w14:textId="77777777" w:rsidR="00E349AC" w:rsidRPr="00E349AC" w:rsidRDefault="00E349AC" w:rsidP="00E349AC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</w:t>
      </w:r>
      <w:r w:rsidRPr="00E349AC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int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r w:rsidRPr="00E349AC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rem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= </w:t>
      </w:r>
      <w:r w:rsidRPr="00E349AC">
        <w:rPr>
          <w:rFonts w:ascii="Consolas" w:eastAsia="Times New Roman" w:hAnsi="Consolas" w:cs="Times New Roman"/>
          <w:color w:val="B5CEA8"/>
          <w:sz w:val="19"/>
          <w:szCs w:val="19"/>
          <w:lang w:eastAsia="en-IN"/>
        </w:rPr>
        <w:t>0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;</w:t>
      </w:r>
    </w:p>
    <w:p w14:paraId="6D4639E5" w14:textId="77777777" w:rsidR="00E349AC" w:rsidRPr="00E349AC" w:rsidRDefault="00E349AC" w:rsidP="00E349AC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lastRenderedPageBreak/>
        <w:t>        </w:t>
      </w:r>
      <w:r w:rsidRPr="00E349AC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int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r w:rsidRPr="00E349AC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base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= </w:t>
      </w:r>
      <w:r w:rsidRPr="00E349AC">
        <w:rPr>
          <w:rFonts w:ascii="Consolas" w:eastAsia="Times New Roman" w:hAnsi="Consolas" w:cs="Times New Roman"/>
          <w:color w:val="B5CEA8"/>
          <w:sz w:val="19"/>
          <w:szCs w:val="19"/>
          <w:lang w:eastAsia="en-IN"/>
        </w:rPr>
        <w:t>1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;</w:t>
      </w:r>
    </w:p>
    <w:p w14:paraId="3A27EECB" w14:textId="77777777" w:rsidR="00E349AC" w:rsidRPr="00E349AC" w:rsidRDefault="00E349AC" w:rsidP="00E349AC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</w:t>
      </w:r>
      <w:r w:rsidRPr="00E349AC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int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proofErr w:type="spellStart"/>
      <w:r w:rsidRPr="00E349AC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octalValue</w:t>
      </w:r>
      <w:proofErr w:type="spellEnd"/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= </w:t>
      </w:r>
      <w:r w:rsidRPr="00E349AC">
        <w:rPr>
          <w:rFonts w:ascii="Consolas" w:eastAsia="Times New Roman" w:hAnsi="Consolas" w:cs="Times New Roman"/>
          <w:color w:val="B5CEA8"/>
          <w:sz w:val="19"/>
          <w:szCs w:val="19"/>
          <w:lang w:eastAsia="en-IN"/>
        </w:rPr>
        <w:t>0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;</w:t>
      </w:r>
    </w:p>
    <w:p w14:paraId="2900AB1A" w14:textId="77777777" w:rsidR="00E349AC" w:rsidRPr="00E349AC" w:rsidRDefault="00E349AC" w:rsidP="00E349AC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</w:t>
      </w:r>
      <w:r w:rsidRPr="00E349AC">
        <w:rPr>
          <w:rFonts w:ascii="Consolas" w:eastAsia="Times New Roman" w:hAnsi="Consolas" w:cs="Times New Roman"/>
          <w:color w:val="C586C0"/>
          <w:sz w:val="19"/>
          <w:szCs w:val="19"/>
          <w:lang w:eastAsia="en-IN"/>
        </w:rPr>
        <w:t>while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(</w:t>
      </w:r>
      <w:r w:rsidRPr="00E349AC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decimal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&gt;</w:t>
      </w:r>
      <w:proofErr w:type="gramStart"/>
      <w:r w:rsidRPr="00E349AC">
        <w:rPr>
          <w:rFonts w:ascii="Consolas" w:eastAsia="Times New Roman" w:hAnsi="Consolas" w:cs="Times New Roman"/>
          <w:color w:val="B5CEA8"/>
          <w:sz w:val="19"/>
          <w:szCs w:val="19"/>
          <w:lang w:eastAsia="en-IN"/>
        </w:rPr>
        <w:t>0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){</w:t>
      </w:r>
      <w:proofErr w:type="gramEnd"/>
    </w:p>
    <w:p w14:paraId="19B0D79E" w14:textId="77777777" w:rsidR="00E349AC" w:rsidRPr="00E349AC" w:rsidRDefault="00E349AC" w:rsidP="00E349AC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    </w:t>
      </w:r>
      <w:r w:rsidRPr="00E349AC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rem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= </w:t>
      </w:r>
      <w:r w:rsidRPr="00E349AC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decimal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%</w:t>
      </w:r>
      <w:r w:rsidRPr="00E349AC">
        <w:rPr>
          <w:rFonts w:ascii="Consolas" w:eastAsia="Times New Roman" w:hAnsi="Consolas" w:cs="Times New Roman"/>
          <w:color w:val="B5CEA8"/>
          <w:sz w:val="19"/>
          <w:szCs w:val="19"/>
          <w:lang w:eastAsia="en-IN"/>
        </w:rPr>
        <w:t>8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;</w:t>
      </w:r>
    </w:p>
    <w:p w14:paraId="304C93B4" w14:textId="77777777" w:rsidR="00E349AC" w:rsidRPr="00E349AC" w:rsidRDefault="00E349AC" w:rsidP="00E349AC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    </w:t>
      </w:r>
      <w:proofErr w:type="spellStart"/>
      <w:r w:rsidRPr="00E349AC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octalValue</w:t>
      </w:r>
      <w:proofErr w:type="spellEnd"/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+= </w:t>
      </w:r>
      <w:r w:rsidRPr="00E349AC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base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*</w:t>
      </w:r>
      <w:r w:rsidRPr="00E349AC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rem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;</w:t>
      </w:r>
    </w:p>
    <w:p w14:paraId="04CB28ED" w14:textId="77777777" w:rsidR="00E349AC" w:rsidRPr="00E349AC" w:rsidRDefault="00E349AC" w:rsidP="00E349AC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    </w:t>
      </w:r>
      <w:r w:rsidRPr="00E349AC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decimal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=</w:t>
      </w:r>
      <w:r w:rsidRPr="00E349AC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decimal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/</w:t>
      </w:r>
      <w:r w:rsidRPr="00E349AC">
        <w:rPr>
          <w:rFonts w:ascii="Consolas" w:eastAsia="Times New Roman" w:hAnsi="Consolas" w:cs="Times New Roman"/>
          <w:color w:val="B5CEA8"/>
          <w:sz w:val="19"/>
          <w:szCs w:val="19"/>
          <w:lang w:eastAsia="en-IN"/>
        </w:rPr>
        <w:t>8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;</w:t>
      </w:r>
    </w:p>
    <w:p w14:paraId="00EDB8FC" w14:textId="77777777" w:rsidR="00E349AC" w:rsidRPr="00E349AC" w:rsidRDefault="00E349AC" w:rsidP="00E349AC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    </w:t>
      </w:r>
      <w:r w:rsidRPr="00E349AC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base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= </w:t>
      </w:r>
      <w:r w:rsidRPr="00E349AC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base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*</w:t>
      </w:r>
      <w:r w:rsidRPr="00E349AC">
        <w:rPr>
          <w:rFonts w:ascii="Consolas" w:eastAsia="Times New Roman" w:hAnsi="Consolas" w:cs="Times New Roman"/>
          <w:color w:val="B5CEA8"/>
          <w:sz w:val="19"/>
          <w:szCs w:val="19"/>
          <w:lang w:eastAsia="en-IN"/>
        </w:rPr>
        <w:t>10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;</w:t>
      </w:r>
    </w:p>
    <w:p w14:paraId="3ADE4775" w14:textId="77777777" w:rsidR="00E349AC" w:rsidRPr="00E349AC" w:rsidRDefault="00E349AC" w:rsidP="00E349AC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}</w:t>
      </w:r>
    </w:p>
    <w:p w14:paraId="7C6817E9" w14:textId="77777777" w:rsidR="00E349AC" w:rsidRPr="00E349AC" w:rsidRDefault="00E349AC" w:rsidP="00E349AC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</w:t>
      </w:r>
      <w:r w:rsidRPr="00E349AC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System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E349AC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out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E349AC">
        <w:rPr>
          <w:rFonts w:ascii="Consolas" w:eastAsia="Times New Roman" w:hAnsi="Consolas" w:cs="Times New Roman"/>
          <w:color w:val="DCDCAA"/>
          <w:sz w:val="19"/>
          <w:szCs w:val="19"/>
          <w:lang w:eastAsia="en-IN"/>
        </w:rPr>
        <w:t>println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(</w:t>
      </w:r>
      <w:r w:rsidRPr="00E349AC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octalValue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+ </w:t>
      </w:r>
      <w:r w:rsidRPr="00E349AC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" is the octal equivalent for decimal number"</w:t>
      </w:r>
      <w:r w:rsidRPr="00E349AC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);</w:t>
      </w:r>
    </w:p>
    <w:p w14:paraId="572BDA48" w14:textId="77777777" w:rsidR="00E349AC" w:rsidRPr="00F71248" w:rsidRDefault="00E349AC" w:rsidP="00EC3135">
      <w:pPr>
        <w:rPr>
          <w:b/>
          <w:bCs/>
          <w:lang w:val="en-US"/>
        </w:rPr>
      </w:pPr>
    </w:p>
    <w:sectPr w:rsidR="00E349AC" w:rsidRPr="00F71248" w:rsidSect="00EC3135">
      <w:pgSz w:w="11906" w:h="16838"/>
      <w:pgMar w:top="142" w:right="282" w:bottom="142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813B64"/>
    <w:multiLevelType w:val="hybridMultilevel"/>
    <w:tmpl w:val="9FCA94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xMDexMAEiU3NjUyUdpeDU4uLM/DyQAqNaADpi9+IsAAAA"/>
  </w:docVars>
  <w:rsids>
    <w:rsidRoot w:val="00EC3135"/>
    <w:rsid w:val="000E1D3B"/>
    <w:rsid w:val="001317C6"/>
    <w:rsid w:val="00632F1B"/>
    <w:rsid w:val="00722619"/>
    <w:rsid w:val="00750E1D"/>
    <w:rsid w:val="007A7E60"/>
    <w:rsid w:val="00801B08"/>
    <w:rsid w:val="008F25DE"/>
    <w:rsid w:val="00916A3F"/>
    <w:rsid w:val="009E4A86"/>
    <w:rsid w:val="00A50EB6"/>
    <w:rsid w:val="00B331E2"/>
    <w:rsid w:val="00BC6768"/>
    <w:rsid w:val="00C017BA"/>
    <w:rsid w:val="00E349AC"/>
    <w:rsid w:val="00E7343A"/>
    <w:rsid w:val="00E90F8A"/>
    <w:rsid w:val="00EC3135"/>
    <w:rsid w:val="00EE68D0"/>
    <w:rsid w:val="00F00C5A"/>
    <w:rsid w:val="00F71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8D5B3"/>
  <w15:chartTrackingRefBased/>
  <w15:docId w15:val="{30D15757-A2B8-4155-9E4E-97670B272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31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31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36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4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4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6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9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16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0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2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3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98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26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5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5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3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0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3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07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1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7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1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894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2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4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6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9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7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96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86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1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80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1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5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8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25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11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1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8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40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6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8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91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02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8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5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8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70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34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4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5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9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35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9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9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38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73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8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7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2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73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88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2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1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63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9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5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07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8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64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8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63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0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6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26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91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4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4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632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77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4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1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8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62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5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6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3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0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17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40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3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7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6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6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2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09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18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7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69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39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35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1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7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5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0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2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6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6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22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0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3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50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71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98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5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17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95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4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45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0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69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95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1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55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4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06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7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5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94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96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26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8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64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09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24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0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9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11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49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0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4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7</Pages>
  <Words>1395</Words>
  <Characters>795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 Jha</dc:creator>
  <cp:keywords/>
  <dc:description/>
  <cp:lastModifiedBy>Vikram Jha</cp:lastModifiedBy>
  <cp:revision>13</cp:revision>
  <dcterms:created xsi:type="dcterms:W3CDTF">2021-03-06T06:58:00Z</dcterms:created>
  <dcterms:modified xsi:type="dcterms:W3CDTF">2021-03-06T18:36:00Z</dcterms:modified>
</cp:coreProperties>
</file>